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C895AB" w14:textId="4A293C48" w:rsidR="00A728FC" w:rsidRPr="00E316A3" w:rsidRDefault="00A728FC" w:rsidP="00A728FC">
      <w:pPr>
        <w:pStyle w:val="NoSpacing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elect action type and employee type, then</w:t>
      </w:r>
      <w:r w:rsidRPr="00E316A3">
        <w:rPr>
          <w:i/>
          <w:iCs/>
          <w:sz w:val="20"/>
          <w:szCs w:val="20"/>
        </w:rPr>
        <w:t xml:space="preserve"> complete only the relevant </w:t>
      </w:r>
      <w:r>
        <w:rPr>
          <w:i/>
          <w:iCs/>
          <w:sz w:val="20"/>
          <w:szCs w:val="20"/>
        </w:rPr>
        <w:t xml:space="preserve">action type </w:t>
      </w:r>
      <w:r w:rsidRPr="00E316A3">
        <w:rPr>
          <w:i/>
          <w:iCs/>
          <w:sz w:val="20"/>
          <w:szCs w:val="20"/>
        </w:rPr>
        <w:t>section and return</w:t>
      </w:r>
      <w:r w:rsidR="00FA7D7B">
        <w:rPr>
          <w:i/>
          <w:iCs/>
          <w:sz w:val="20"/>
          <w:szCs w:val="20"/>
        </w:rPr>
        <w:t xml:space="preserve"> </w:t>
      </w:r>
      <w:hyperlink r:id="rId8" w:history="1">
        <w:r w:rsidR="00FA7D7B" w:rsidRPr="00FA7D7B">
          <w:rPr>
            <w:rStyle w:val="Hyperlink"/>
            <w:i/>
            <w:iCs/>
            <w:color w:val="auto"/>
            <w:sz w:val="20"/>
            <w:szCs w:val="20"/>
            <w:u w:val="none"/>
          </w:rPr>
          <w:t>to</w:t>
        </w:r>
        <w:r w:rsidR="00FA7D7B" w:rsidRPr="008E0917">
          <w:rPr>
            <w:rStyle w:val="Hyperlink"/>
            <w:sz w:val="20"/>
            <w:szCs w:val="20"/>
          </w:rPr>
          <w:t xml:space="preserve"> </w:t>
        </w:r>
        <w:r w:rsidR="00FA7D7B" w:rsidRPr="008E0917">
          <w:rPr>
            <w:rStyle w:val="Hyperlink"/>
            <w:i/>
            <w:iCs/>
            <w:sz w:val="20"/>
            <w:szCs w:val="20"/>
          </w:rPr>
          <w:t>stripessharedservices@umsystem.edu</w:t>
        </w:r>
      </w:hyperlink>
      <w:r w:rsidR="00FA7D7B">
        <w:rPr>
          <w:i/>
          <w:iCs/>
          <w:sz w:val="20"/>
          <w:szCs w:val="20"/>
        </w:rPr>
        <w:t xml:space="preserve"> </w:t>
      </w:r>
      <w:r w:rsidRPr="00E316A3">
        <w:rPr>
          <w:i/>
          <w:iCs/>
          <w:sz w:val="20"/>
          <w:szCs w:val="20"/>
        </w:rPr>
        <w:t>JED changes, appointment end date only changes, and work address/phone number changes should be submitted via email request to Stripes. For mass (5+) employee changes, please contact Stripes for Excel form before proceeding.</w:t>
      </w:r>
    </w:p>
    <w:p w14:paraId="761CD29C" w14:textId="77777777" w:rsidR="00A728FC" w:rsidRDefault="00A728FC" w:rsidP="001568C1">
      <w:pPr>
        <w:pStyle w:val="NoSpacing"/>
        <w:rPr>
          <w:b/>
          <w:bCs/>
        </w:rPr>
      </w:pPr>
    </w:p>
    <w:p w14:paraId="38ABDB2B" w14:textId="6190410F" w:rsidR="00286A70" w:rsidRPr="00E316A3" w:rsidRDefault="00286A70" w:rsidP="001568C1">
      <w:pPr>
        <w:pStyle w:val="NoSpacing"/>
        <w:rPr>
          <w:b/>
          <w:bCs/>
        </w:rPr>
      </w:pPr>
      <w:r w:rsidRPr="00E316A3">
        <w:rPr>
          <w:b/>
          <w:bCs/>
        </w:rPr>
        <w:t>Select</w:t>
      </w:r>
      <w:r w:rsidR="00032D4B" w:rsidRPr="00E316A3">
        <w:rPr>
          <w:b/>
          <w:bCs/>
        </w:rPr>
        <w:t xml:space="preserve"> action</w:t>
      </w:r>
      <w:r w:rsidRPr="00E316A3">
        <w:rPr>
          <w:b/>
          <w:bCs/>
        </w:rPr>
        <w:t xml:space="preserve"> type:</w:t>
      </w:r>
    </w:p>
    <w:p w14:paraId="198614D1" w14:textId="5B92852F" w:rsidR="00994448" w:rsidRPr="003E1B0E" w:rsidRDefault="00FA7D7B" w:rsidP="001568C1">
      <w:pPr>
        <w:pStyle w:val="NoSpacing"/>
      </w:pPr>
      <w:sdt>
        <w:sdtPr>
          <w:rPr>
            <w:rFonts w:cstheme="minorHAnsi"/>
          </w:rPr>
          <w:id w:val="-242643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30D9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630D9" w:rsidRPr="003E1B0E">
        <w:t xml:space="preserve"> </w:t>
      </w:r>
      <w:r w:rsidR="008C51D3" w:rsidRPr="003E1B0E">
        <w:t xml:space="preserve">New </w:t>
      </w:r>
      <w:r w:rsidR="00D176AA" w:rsidRPr="003E1B0E">
        <w:t>Hire</w:t>
      </w:r>
      <w:r w:rsidR="00994448" w:rsidRPr="003E1B0E">
        <w:t xml:space="preserve">- </w:t>
      </w:r>
      <w:r w:rsidR="00994448" w:rsidRPr="003E1B0E">
        <w:rPr>
          <w:i/>
          <w:iCs/>
        </w:rPr>
        <w:t>new or additional appointment in department</w:t>
      </w:r>
      <w:r w:rsidR="00173BC0" w:rsidRPr="003E1B0E">
        <w:rPr>
          <w:i/>
          <w:iCs/>
        </w:rPr>
        <w:t>; including transfers</w:t>
      </w:r>
    </w:p>
    <w:p w14:paraId="6BDE4729" w14:textId="5B79B6A2" w:rsidR="00994448" w:rsidRPr="003E1B0E" w:rsidRDefault="00FA7D7B" w:rsidP="001568C1">
      <w:pPr>
        <w:pStyle w:val="NoSpacing"/>
      </w:pPr>
      <w:sdt>
        <w:sdtPr>
          <w:rPr>
            <w:rFonts w:cstheme="minorHAnsi"/>
          </w:rPr>
          <w:id w:val="-1833363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4448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994448" w:rsidRPr="003E1B0E">
        <w:t xml:space="preserve"> Courtesy Appointment- </w:t>
      </w:r>
      <w:r w:rsidR="00994448" w:rsidRPr="003E1B0E">
        <w:rPr>
          <w:i/>
          <w:iCs/>
        </w:rPr>
        <w:t>unpaid appointment</w:t>
      </w:r>
    </w:p>
    <w:p w14:paraId="58A7ABB1" w14:textId="086CC70B" w:rsidR="00D176AA" w:rsidRPr="003E1B0E" w:rsidRDefault="00FA7D7B" w:rsidP="001568C1">
      <w:pPr>
        <w:pStyle w:val="NoSpacing"/>
      </w:pPr>
      <w:sdt>
        <w:sdtPr>
          <w:rPr>
            <w:rFonts w:cstheme="minorHAnsi"/>
          </w:rPr>
          <w:id w:val="-2142483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46EF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630D9" w:rsidRPr="003E1B0E">
        <w:t xml:space="preserve"> </w:t>
      </w:r>
      <w:r w:rsidR="002032DA" w:rsidRPr="003E1B0E">
        <w:t>Status Change</w:t>
      </w:r>
      <w:r w:rsidR="00994448" w:rsidRPr="003E1B0E">
        <w:t xml:space="preserve">- </w:t>
      </w:r>
      <w:r w:rsidR="00994448" w:rsidRPr="003E1B0E">
        <w:rPr>
          <w:i/>
          <w:iCs/>
        </w:rPr>
        <w:t>leave of absence; return from leave; termination</w:t>
      </w:r>
    </w:p>
    <w:p w14:paraId="74E52347" w14:textId="77777777" w:rsidR="00A728FC" w:rsidRDefault="00FA7D7B" w:rsidP="001568C1">
      <w:pPr>
        <w:pStyle w:val="NoSpacing"/>
      </w:pPr>
      <w:sdt>
        <w:sdtPr>
          <w:rPr>
            <w:rFonts w:cstheme="minorHAnsi"/>
          </w:rPr>
          <w:id w:val="952526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30D9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630D9" w:rsidRPr="003E1B0E">
        <w:t xml:space="preserve"> </w:t>
      </w:r>
      <w:r w:rsidR="00D176AA" w:rsidRPr="003E1B0E">
        <w:t>Job Change</w:t>
      </w:r>
      <w:r w:rsidR="00994448" w:rsidRPr="003E1B0E">
        <w:t xml:space="preserve">- </w:t>
      </w:r>
      <w:r w:rsidR="00994448" w:rsidRPr="003E1B0E">
        <w:rPr>
          <w:i/>
          <w:iCs/>
        </w:rPr>
        <w:t>updating attributes of current job in current department</w:t>
      </w:r>
      <w:r w:rsidR="002032DA" w:rsidRPr="003E1B0E">
        <w:rPr>
          <w:i/>
          <w:iCs/>
        </w:rPr>
        <w:tab/>
      </w:r>
      <w:r w:rsidR="000630D9" w:rsidRPr="003E1B0E">
        <w:tab/>
      </w:r>
    </w:p>
    <w:p w14:paraId="2E0A24AC" w14:textId="32DF0563" w:rsidR="00032D4B" w:rsidRPr="003E1B0E" w:rsidRDefault="00032D4B" w:rsidP="001568C1">
      <w:pPr>
        <w:pStyle w:val="NoSpacing"/>
      </w:pPr>
      <w:r w:rsidRPr="003E1B0E">
        <w:tab/>
      </w:r>
    </w:p>
    <w:p w14:paraId="413DC9D9" w14:textId="022D69CD" w:rsidR="00994448" w:rsidRPr="003E1B0E" w:rsidRDefault="00032D4B" w:rsidP="00994448">
      <w:pPr>
        <w:pStyle w:val="NoSpacing"/>
        <w:rPr>
          <w:b/>
          <w:bCs/>
        </w:rPr>
      </w:pPr>
      <w:r w:rsidRPr="003E1B0E">
        <w:rPr>
          <w:b/>
          <w:bCs/>
        </w:rPr>
        <w:t>Select employee type:</w:t>
      </w:r>
    </w:p>
    <w:p w14:paraId="23409572" w14:textId="7BA28312" w:rsidR="00994448" w:rsidRPr="003E1B0E" w:rsidRDefault="00FA7D7B" w:rsidP="00994448">
      <w:pPr>
        <w:pStyle w:val="NoSpacing"/>
      </w:pPr>
      <w:sdt>
        <w:sdtPr>
          <w:rPr>
            <w:rFonts w:cstheme="minorHAnsi"/>
          </w:rPr>
          <w:id w:val="5482603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4448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994448" w:rsidRPr="003E1B0E">
        <w:t xml:space="preserve"> Student</w:t>
      </w:r>
    </w:p>
    <w:p w14:paraId="596310BB" w14:textId="0B9F121F" w:rsidR="00032D4B" w:rsidRPr="003E1B0E" w:rsidRDefault="00FA7D7B" w:rsidP="00994448">
      <w:pPr>
        <w:pStyle w:val="NoSpacing"/>
      </w:pPr>
      <w:sdt>
        <w:sdtPr>
          <w:rPr>
            <w:rFonts w:cstheme="minorHAnsi"/>
          </w:rPr>
          <w:id w:val="-527870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D4B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32D4B" w:rsidRPr="003E1B0E">
        <w:t xml:space="preserve"> </w:t>
      </w:r>
      <w:r w:rsidR="00994448" w:rsidRPr="003E1B0E">
        <w:t>Non-b</w:t>
      </w:r>
      <w:r w:rsidR="00032D4B" w:rsidRPr="003E1B0E">
        <w:t>enefit-eligible staff/academic</w:t>
      </w:r>
    </w:p>
    <w:p w14:paraId="2EDF4EB1" w14:textId="588CC4E7" w:rsidR="00032D4B" w:rsidRPr="00E316A3" w:rsidRDefault="00FA7D7B" w:rsidP="001568C1">
      <w:pPr>
        <w:pStyle w:val="NoSpacing"/>
      </w:pPr>
      <w:sdt>
        <w:sdtPr>
          <w:rPr>
            <w:rFonts w:cstheme="minorHAnsi"/>
          </w:rPr>
          <w:id w:val="1844978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D4B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32D4B" w:rsidRPr="003E1B0E">
        <w:t xml:space="preserve"> </w:t>
      </w:r>
      <w:r w:rsidR="00994448" w:rsidRPr="003E1B0E">
        <w:t xml:space="preserve">Benefit-eligible staff/academic </w:t>
      </w:r>
      <w:r w:rsidR="00994448" w:rsidRPr="003E1B0E">
        <w:rPr>
          <w:i/>
          <w:iCs/>
        </w:rPr>
        <w:t xml:space="preserve">(job </w:t>
      </w:r>
      <w:r w:rsidR="00AD0DBC">
        <w:rPr>
          <w:i/>
          <w:iCs/>
        </w:rPr>
        <w:t xml:space="preserve">or status </w:t>
      </w:r>
      <w:r w:rsidR="00994448" w:rsidRPr="003E1B0E">
        <w:rPr>
          <w:i/>
          <w:iCs/>
        </w:rPr>
        <w:t>change only; follow established campus hire and pay change procedures)</w:t>
      </w:r>
    </w:p>
    <w:p w14:paraId="7A1695E1" w14:textId="77777777" w:rsidR="00D176AA" w:rsidRDefault="00D176AA"/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3D2013" w:rsidRPr="00187AB4" w14:paraId="75E31A9B" w14:textId="77777777" w:rsidTr="00640C4E">
        <w:trPr>
          <w:gridBefore w:val="1"/>
          <w:wBefore w:w="10" w:type="dxa"/>
        </w:trPr>
        <w:tc>
          <w:tcPr>
            <w:tcW w:w="10255" w:type="dxa"/>
            <w:gridSpan w:val="2"/>
            <w:shd w:val="clear" w:color="auto" w:fill="000000" w:themeFill="text1"/>
          </w:tcPr>
          <w:p w14:paraId="77864A73" w14:textId="4016C71E" w:rsidR="003D2013" w:rsidRPr="00187AB4" w:rsidRDefault="00205ABB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NEW </w:t>
            </w:r>
            <w:r w:rsidR="00D176AA">
              <w:rPr>
                <w:rFonts w:cstheme="minorHAnsi"/>
                <w:b/>
                <w:sz w:val="28"/>
                <w:szCs w:val="28"/>
              </w:rPr>
              <w:t>HIRE</w:t>
            </w:r>
            <w:r w:rsidR="003D2013" w:rsidRPr="00187AB4">
              <w:rPr>
                <w:rFonts w:cstheme="minorHAnsi"/>
                <w:b/>
                <w:sz w:val="28"/>
                <w:szCs w:val="28"/>
                <w:shd w:val="clear" w:color="auto" w:fill="000000" w:themeFill="text1"/>
              </w:rPr>
              <w:t xml:space="preserve"> </w:t>
            </w:r>
            <w:r w:rsidRPr="001568C1">
              <w:rPr>
                <w:rFonts w:cstheme="minorHAnsi"/>
                <w:b/>
                <w:shd w:val="clear" w:color="auto" w:fill="000000" w:themeFill="text1"/>
              </w:rPr>
              <w:t>(Fields with asterisk are required</w:t>
            </w:r>
            <w:r w:rsidR="00173BC0">
              <w:rPr>
                <w:rFonts w:cstheme="minorHAnsi"/>
                <w:b/>
                <w:shd w:val="clear" w:color="auto" w:fill="000000" w:themeFill="text1"/>
              </w:rPr>
              <w:t>; new/additional appointment in department; including transfers</w:t>
            </w:r>
            <w:r w:rsidRPr="001568C1">
              <w:rPr>
                <w:rFonts w:cstheme="minorHAnsi"/>
                <w:b/>
                <w:shd w:val="clear" w:color="auto" w:fill="000000" w:themeFill="text1"/>
              </w:rPr>
              <w:t>)</w:t>
            </w:r>
          </w:p>
        </w:tc>
      </w:tr>
      <w:tr w:rsidR="00A92B71" w:rsidRPr="00187AB4" w14:paraId="3154AD3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F946A" w14:textId="55836375" w:rsidR="00A92B71" w:rsidRPr="00187AB4" w:rsidRDefault="00F51882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</w:t>
            </w:r>
            <w:r w:rsidR="00205ABB">
              <w:rPr>
                <w:rFonts w:cstheme="minorHAnsi"/>
                <w:b/>
              </w:rPr>
              <w:t>*</w:t>
            </w:r>
            <w:r w:rsidR="00A92B71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D8FDB" w14:textId="0B6DEEE9" w:rsidR="00A92B71" w:rsidRPr="00187AB4" w:rsidRDefault="006746EF" w:rsidP="00DD2DE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color w:val="7F7F7F" w:themeColor="text1" w:themeTint="80"/>
              </w:rPr>
              <w:t>L</w:t>
            </w:r>
            <w:r w:rsidR="00205ABB" w:rsidRPr="000630D9">
              <w:rPr>
                <w:rFonts w:cstheme="minorHAnsi"/>
                <w:color w:val="7F7F7F" w:themeColor="text1" w:themeTint="80"/>
              </w:rPr>
              <w:t>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9874D4" w:rsidRPr="00187AB4" w14:paraId="49D8BA9A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770820" w14:textId="7CA3EBF6" w:rsidR="009874D4" w:rsidRPr="00187AB4" w:rsidRDefault="00F51882" w:rsidP="00BB4CE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 w:rsidR="00205ABB">
              <w:rPr>
                <w:rFonts w:cstheme="minorHAnsi"/>
                <w:b/>
              </w:rPr>
              <w:t>*</w:t>
            </w:r>
            <w:r w:rsidR="009874D4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7F9089" w14:textId="487FAC67" w:rsidR="009874D4" w:rsidRPr="003B613C" w:rsidRDefault="003B613C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3B613C">
              <w:rPr>
                <w:rFonts w:cstheme="minorHAnsi"/>
                <w:color w:val="7F7F7F" w:themeColor="text1" w:themeTint="80"/>
              </w:rPr>
              <w:t>Required for students</w:t>
            </w:r>
            <w:r w:rsidR="007A381A">
              <w:rPr>
                <w:rFonts w:cstheme="minorHAnsi"/>
                <w:color w:val="7F7F7F" w:themeColor="text1" w:themeTint="80"/>
              </w:rPr>
              <w:t xml:space="preserve"> and existing staff; i</w:t>
            </w:r>
            <w:r w:rsidRPr="003B613C">
              <w:rPr>
                <w:rFonts w:cstheme="minorHAnsi"/>
                <w:color w:val="7F7F7F" w:themeColor="text1" w:themeTint="80"/>
              </w:rPr>
              <w:t xml:space="preserve">f no </w:t>
            </w:r>
            <w:proofErr w:type="spellStart"/>
            <w:r w:rsidRPr="003B613C">
              <w:rPr>
                <w:rFonts w:cstheme="minorHAnsi"/>
                <w:color w:val="7F7F7F" w:themeColor="text1" w:themeTint="80"/>
              </w:rPr>
              <w:t>emplid</w:t>
            </w:r>
            <w:proofErr w:type="spellEnd"/>
            <w:r w:rsidRPr="003B613C">
              <w:rPr>
                <w:rFonts w:cstheme="minorHAnsi"/>
                <w:color w:val="7F7F7F" w:themeColor="text1" w:themeTint="80"/>
              </w:rPr>
              <w:t xml:space="preserve"> </w:t>
            </w:r>
            <w:r w:rsidR="007A381A">
              <w:rPr>
                <w:rFonts w:cstheme="minorHAnsi"/>
                <w:color w:val="7F7F7F" w:themeColor="text1" w:themeTint="80"/>
              </w:rPr>
              <w:t xml:space="preserve">exists, one </w:t>
            </w:r>
            <w:r w:rsidRPr="003B613C">
              <w:rPr>
                <w:rFonts w:cstheme="minorHAnsi"/>
                <w:color w:val="7F7F7F" w:themeColor="text1" w:themeTint="80"/>
              </w:rPr>
              <w:t>will be created when the criminal background check (CBC) is returned</w:t>
            </w:r>
          </w:p>
        </w:tc>
      </w:tr>
      <w:tr w:rsidR="00C2023D" w:rsidRPr="00187AB4" w14:paraId="729DB65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F21599" w14:textId="757D8E2F" w:rsidR="00C2023D" w:rsidRPr="007C6C8C" w:rsidRDefault="00C2023D" w:rsidP="00C2023D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Record Number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3385B8" w14:textId="6CC4A77E" w:rsidR="00C2023D" w:rsidRPr="00517457" w:rsidRDefault="00C2023D" w:rsidP="00C2023D">
            <w:pPr>
              <w:pStyle w:val="NoSpacing"/>
              <w:rPr>
                <w:rFonts w:cstheme="minorHAnsi"/>
                <w:color w:val="7F7F7F" w:themeColor="text1" w:themeTint="80"/>
              </w:rPr>
            </w:pPr>
            <w:proofErr w:type="spellStart"/>
            <w:r w:rsidRPr="003E1B0E">
              <w:rPr>
                <w:rFonts w:cstheme="minorHAnsi"/>
                <w:color w:val="7F7F7F" w:themeColor="text1" w:themeTint="80"/>
              </w:rPr>
              <w:t>Empl</w:t>
            </w:r>
            <w:proofErr w:type="spellEnd"/>
            <w:r w:rsidRPr="003E1B0E">
              <w:rPr>
                <w:rFonts w:cstheme="minorHAnsi"/>
                <w:color w:val="7F7F7F" w:themeColor="text1" w:themeTint="80"/>
              </w:rPr>
              <w:t xml:space="preserve"> record number and previous </w:t>
            </w:r>
            <w:proofErr w:type="spellStart"/>
            <w:r w:rsidRPr="003E1B0E">
              <w:rPr>
                <w:rFonts w:cstheme="minorHAnsi"/>
                <w:color w:val="7F7F7F" w:themeColor="text1" w:themeTint="80"/>
              </w:rPr>
              <w:t>deptID</w:t>
            </w:r>
            <w:proofErr w:type="spellEnd"/>
            <w:r w:rsidRPr="003E1B0E">
              <w:rPr>
                <w:rFonts w:cstheme="minorHAnsi"/>
                <w:color w:val="7F7F7F" w:themeColor="text1" w:themeTint="80"/>
              </w:rPr>
              <w:t xml:space="preserve"> required if employee is transferring departments</w:t>
            </w:r>
          </w:p>
        </w:tc>
      </w:tr>
      <w:tr w:rsidR="003B613C" w:rsidRPr="00187AB4" w14:paraId="23A9496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1A89A0" w14:textId="095A98AD" w:rsidR="003B613C" w:rsidRPr="007C6C8C" w:rsidRDefault="003B613C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ail address</w:t>
            </w:r>
            <w:r w:rsidR="003E1B0E" w:rsidRPr="007C6C8C">
              <w:rPr>
                <w:rFonts w:cstheme="minorHAnsi"/>
                <w:b/>
              </w:rPr>
              <w:t>*</w:t>
            </w:r>
            <w:r w:rsidRPr="007C6C8C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1E7632" w14:textId="2E6D8223" w:rsidR="003B613C" w:rsidRPr="0082666B" w:rsidRDefault="003E1B0E" w:rsidP="00DD2DEF">
            <w:pPr>
              <w:pStyle w:val="NoSpacing"/>
              <w:rPr>
                <w:rFonts w:cstheme="minorHAnsi"/>
                <w:color w:val="7F7F7F" w:themeColor="text1" w:themeTint="80"/>
                <w:highlight w:val="yellow"/>
              </w:rPr>
            </w:pPr>
            <w:r w:rsidRPr="00517457">
              <w:rPr>
                <w:rFonts w:cstheme="minorHAnsi"/>
                <w:color w:val="7F7F7F" w:themeColor="text1" w:themeTint="80"/>
              </w:rPr>
              <w:t xml:space="preserve">Required for </w:t>
            </w:r>
            <w:r w:rsidR="0082666B" w:rsidRPr="00517457">
              <w:rPr>
                <w:rFonts w:cstheme="minorHAnsi"/>
                <w:color w:val="7F7F7F" w:themeColor="text1" w:themeTint="80"/>
              </w:rPr>
              <w:t xml:space="preserve">background check and </w:t>
            </w:r>
            <w:r w:rsidRPr="00517457">
              <w:rPr>
                <w:rFonts w:cstheme="minorHAnsi"/>
                <w:color w:val="7F7F7F" w:themeColor="text1" w:themeTint="80"/>
              </w:rPr>
              <w:t>preboarding email</w:t>
            </w:r>
          </w:p>
        </w:tc>
      </w:tr>
      <w:tr w:rsidR="003E1B0E" w:rsidRPr="00187AB4" w14:paraId="3A4478C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993E8B" w14:textId="4CB30A48" w:rsidR="003E1B0E" w:rsidRPr="007C6C8C" w:rsidRDefault="003E1B0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Mobile telephone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013469" w14:textId="4AC4F02D" w:rsidR="003E1B0E" w:rsidRPr="007C6C8C" w:rsidRDefault="003E1B0E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7A19DD" w:rsidRPr="00187AB4" w14:paraId="65226D6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CDA0BC" w14:textId="37A02AE3" w:rsidR="007A19DD" w:rsidRPr="00187AB4" w:rsidRDefault="007A19DD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</w:t>
            </w:r>
            <w:r w:rsidR="00205ABB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9C1D72" w14:textId="77777777" w:rsidR="007A19DD" w:rsidRPr="003E1B0E" w:rsidRDefault="007A19DD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</w:p>
        </w:tc>
      </w:tr>
      <w:tr w:rsidR="007A19DD" w:rsidRPr="00187AB4" w14:paraId="4887EE9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A20BC" w14:textId="39F1884E" w:rsidR="007A19DD" w:rsidRPr="00187AB4" w:rsidRDefault="007A19DD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osition Number:                                     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46C1DC" w14:textId="0230D4A9" w:rsidR="007A19DD" w:rsidRDefault="00205ABB" w:rsidP="00DD2DEF">
            <w:pPr>
              <w:pStyle w:val="NoSpacing"/>
              <w:rPr>
                <w:rFonts w:cstheme="minorHAnsi"/>
              </w:rPr>
            </w:pPr>
            <w:r w:rsidRPr="003B613C">
              <w:rPr>
                <w:rFonts w:cstheme="minorHAnsi"/>
                <w:color w:val="7F7F7F" w:themeColor="text1" w:themeTint="80"/>
              </w:rPr>
              <w:t>Not required for students</w:t>
            </w:r>
            <w:r w:rsidR="007A381A">
              <w:rPr>
                <w:rFonts w:cstheme="minorHAnsi"/>
                <w:color w:val="7F7F7F" w:themeColor="text1" w:themeTint="80"/>
              </w:rPr>
              <w:t>; i</w:t>
            </w:r>
            <w:r w:rsidR="000630D9" w:rsidRPr="003B613C">
              <w:rPr>
                <w:rFonts w:cstheme="minorHAnsi"/>
                <w:color w:val="7F7F7F" w:themeColor="text1" w:themeTint="80"/>
              </w:rPr>
              <w:t xml:space="preserve">f </w:t>
            </w:r>
            <w:r w:rsidR="003B613C">
              <w:rPr>
                <w:rFonts w:cstheme="minorHAnsi"/>
                <w:color w:val="7F7F7F" w:themeColor="text1" w:themeTint="80"/>
              </w:rPr>
              <w:t>no</w:t>
            </w:r>
            <w:r w:rsidR="000630D9" w:rsidRPr="003B613C">
              <w:rPr>
                <w:rFonts w:cstheme="minorHAnsi"/>
                <w:color w:val="7F7F7F" w:themeColor="text1" w:themeTint="80"/>
              </w:rPr>
              <w:t xml:space="preserve"> position number</w:t>
            </w:r>
            <w:r w:rsidR="003B613C">
              <w:rPr>
                <w:rFonts w:cstheme="minorHAnsi"/>
                <w:color w:val="7F7F7F" w:themeColor="text1" w:themeTint="80"/>
              </w:rPr>
              <w:t xml:space="preserve"> exists</w:t>
            </w:r>
            <w:r w:rsidR="000630D9" w:rsidRPr="003B613C">
              <w:rPr>
                <w:rFonts w:cstheme="minorHAnsi"/>
                <w:color w:val="7F7F7F" w:themeColor="text1" w:themeTint="80"/>
              </w:rPr>
              <w:t>,</w:t>
            </w:r>
            <w:r w:rsidR="007A19DD" w:rsidRPr="003B613C">
              <w:rPr>
                <w:rFonts w:cstheme="minorHAnsi"/>
                <w:color w:val="7F7F7F" w:themeColor="text1" w:themeTint="80"/>
              </w:rPr>
              <w:t xml:space="preserve"> USS will create </w:t>
            </w:r>
            <w:r w:rsidR="000630D9" w:rsidRPr="003B613C">
              <w:rPr>
                <w:rFonts w:cstheme="minorHAnsi"/>
                <w:color w:val="7F7F7F" w:themeColor="text1" w:themeTint="80"/>
              </w:rPr>
              <w:t>based on</w:t>
            </w:r>
            <w:r w:rsidR="003B613C" w:rsidRPr="003B613C">
              <w:rPr>
                <w:rFonts w:cstheme="minorHAnsi"/>
                <w:color w:val="7F7F7F" w:themeColor="text1" w:themeTint="80"/>
              </w:rPr>
              <w:t xml:space="preserve"> </w:t>
            </w:r>
            <w:r w:rsidR="007A381A">
              <w:rPr>
                <w:rFonts w:cstheme="minorHAnsi"/>
                <w:color w:val="7F7F7F" w:themeColor="text1" w:themeTint="80"/>
              </w:rPr>
              <w:t>below position data</w:t>
            </w:r>
          </w:p>
        </w:tc>
      </w:tr>
      <w:tr w:rsidR="00D47E98" w:rsidRPr="00187AB4" w14:paraId="5638858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4FCF5C" w14:textId="5DA4BA2C" w:rsidR="00D47E98" w:rsidRPr="00F51882" w:rsidRDefault="00D47E98" w:rsidP="00D47E98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 xml:space="preserve">Job Code and University Title*: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2EF71" w14:textId="4AF9B061" w:rsidR="00D47E98" w:rsidRPr="00187AB4" w:rsidRDefault="00D47E98" w:rsidP="00D47E98">
            <w:pPr>
              <w:pStyle w:val="NoSpacing"/>
              <w:rPr>
                <w:rFonts w:cstheme="minorHAnsi"/>
              </w:rPr>
            </w:pPr>
            <w:r w:rsidRPr="00D47E98">
              <w:rPr>
                <w:color w:val="808080" w:themeColor="background1" w:themeShade="80"/>
              </w:rPr>
              <w:t xml:space="preserve">Job </w:t>
            </w:r>
            <w:r>
              <w:rPr>
                <w:color w:val="808080" w:themeColor="background1" w:themeShade="80"/>
              </w:rPr>
              <w:t>code; job title</w:t>
            </w:r>
            <w:r w:rsidRPr="00D47E98">
              <w:rPr>
                <w:color w:val="808080" w:themeColor="background1" w:themeShade="80"/>
              </w:rPr>
              <w:t xml:space="preserve"> </w:t>
            </w:r>
            <w:r w:rsidRPr="00D47E98">
              <w:rPr>
                <w:color w:val="0070C0"/>
              </w:rPr>
              <w:t>(</w:t>
            </w:r>
            <w:hyperlink r:id="rId9" w:history="1">
              <w:r w:rsidRPr="00D47E98">
                <w:rPr>
                  <w:rStyle w:val="Hyperlink"/>
                  <w:rFonts w:cstheme="minorHAnsi"/>
                  <w:color w:val="0070C0"/>
                </w:rPr>
                <w:t>University titles only</w:t>
              </w:r>
            </w:hyperlink>
            <w:r>
              <w:rPr>
                <w:rStyle w:val="Hyperlink"/>
                <w:rFonts w:cstheme="minorHAnsi"/>
                <w:color w:val="7F7FFF" w:themeColor="hyperlink" w:themeTint="80"/>
              </w:rPr>
              <w:t>)</w:t>
            </w:r>
          </w:p>
        </w:tc>
      </w:tr>
      <w:tr w:rsidR="00D47E98" w:rsidRPr="00187AB4" w14:paraId="0CD3ABAE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93B382" w14:textId="7CA59DF6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5A35ED" w14:textId="2B85BD59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D47E98" w:rsidRPr="00187AB4" w14:paraId="5E47864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31B289" w14:textId="1FDC2A61" w:rsidR="00D47E98" w:rsidRPr="003E1B0E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iring Department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9AFF79" w14:textId="60434455" w:rsidR="00D47E98" w:rsidRPr="003E1B0E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 w:rsidRPr="003E1B0E">
              <w:rPr>
                <w:rFonts w:cstheme="minorHAnsi"/>
                <w:color w:val="808080"/>
              </w:rPr>
              <w:t>DeptID</w:t>
            </w:r>
            <w:proofErr w:type="spellEnd"/>
            <w:r w:rsidRPr="003E1B0E">
              <w:rPr>
                <w:rFonts w:cstheme="minorHAnsi"/>
                <w:color w:val="808080"/>
              </w:rPr>
              <w:t>- (example: CSHARSVC)</w:t>
            </w:r>
          </w:p>
        </w:tc>
      </w:tr>
      <w:tr w:rsidR="00D47E98" w:rsidRPr="00187AB4" w14:paraId="67C253D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21F86E" w14:textId="78E4E81A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</w:t>
            </w:r>
            <w:r>
              <w:rPr>
                <w:rFonts w:cstheme="minorHAnsi"/>
                <w:b/>
              </w:rPr>
              <w:t>*</w:t>
            </w:r>
            <w:r w:rsidRPr="00187AB4">
              <w:rPr>
                <w:rFonts w:cstheme="minorHAnsi"/>
                <w:b/>
              </w:rPr>
              <w:t>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446422" w14:textId="618F5E62" w:rsidR="00D47E98" w:rsidRPr="00187AB4" w:rsidRDefault="00FA7D7B" w:rsidP="00D47E98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21916611"/>
                <w:placeholder>
                  <w:docPart w:val="A029A6AE08554AD0AF74FE3FB8F57DD3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D47E98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D47E98" w:rsidRPr="00187AB4" w14:paraId="466D7A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2CEEAA" w14:textId="00A936F1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CCBCA3" w14:textId="482F75D0" w:rsidR="00D47E98" w:rsidRPr="00187AB4" w:rsidRDefault="00D47E98" w:rsidP="00D47E98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D47E98" w:rsidRPr="00187AB4" w14:paraId="66DC88A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6D5C61" w14:textId="76AD7B03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upervisor </w:t>
            </w: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>
              <w:rPr>
                <w:rFonts w:cstheme="minorHAnsi"/>
                <w:b/>
              </w:rPr>
              <w:t>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7DDEE3" w14:textId="77777777" w:rsidR="00D47E98" w:rsidRDefault="00D47E98" w:rsidP="00D47E98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D47E98" w:rsidRPr="00187AB4" w14:paraId="5FCC42C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92FE87" w14:textId="2AE0DFA0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3B6CDE" w14:textId="4B152104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0510B75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2005FA" w14:textId="78551C85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R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227E0" w14:textId="77777777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3408B2C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F661B0" w14:textId="74341E6A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Frequency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0E921F" w14:textId="583895BA" w:rsidR="00D47E98" w:rsidRPr="00187AB4" w:rsidRDefault="00FA7D7B" w:rsidP="00D47E98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-748725676"/>
                <w:placeholder>
                  <w:docPart w:val="1241A461C7154DDEBBB91A32B5980B33"/>
                </w:placeholder>
                <w:showingPlcHdr/>
                <w:dropDownList>
                  <w:listItem w:value="Choose an item."/>
                  <w:listItem w:displayText="Hourly" w:value="Hourly"/>
                  <w:listItem w:displayText="Monthly" w:value="Monthly"/>
                </w:dropDownList>
              </w:sdtPr>
              <w:sdtEndPr>
                <w:rPr>
                  <w:color w:val="auto"/>
                </w:rPr>
              </w:sdtEndPr>
              <w:sdtContent>
                <w:r w:rsidR="00D47E98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D47E98" w:rsidRPr="00187AB4" w14:paraId="0B7C17E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CC7484" w14:textId="0E7FAB57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Code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9EADBE" w14:textId="6BEF1514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 xml:space="preserve">Please provide all </w:t>
            </w:r>
            <w:proofErr w:type="spellStart"/>
            <w:r>
              <w:rPr>
                <w:rFonts w:cstheme="minorHAnsi"/>
                <w:color w:val="808080"/>
              </w:rPr>
              <w:t>MoCodes</w:t>
            </w:r>
            <w:proofErr w:type="spellEnd"/>
            <w:r>
              <w:rPr>
                <w:rFonts w:cstheme="minorHAnsi"/>
                <w:color w:val="808080"/>
              </w:rPr>
              <w:t xml:space="preserve"> and percentages in this field</w:t>
            </w:r>
          </w:p>
        </w:tc>
      </w:tr>
      <w:tr w:rsidR="00D47E98" w:rsidRPr="00187AB4" w14:paraId="605C9C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C3711" w14:textId="52DCF28F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ork Address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594298" w14:textId="77777777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7F96BA0A" w14:textId="77777777" w:rsidTr="00436E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5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0FA3EA" w14:textId="01523C82" w:rsidR="00D47E98" w:rsidRPr="008E42EE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hone Number*</w:t>
            </w:r>
            <w:r w:rsidRPr="008E42EE">
              <w:rPr>
                <w:rFonts w:cstheme="minorHAnsi"/>
                <w:b/>
              </w:rPr>
              <w:t xml:space="preserve">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100B85" w14:textId="5FC796E2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5FFFF61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F594E0" w14:textId="689381C7" w:rsidR="00D47E98" w:rsidRPr="00517457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517457"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5D367C" w14:textId="50DBEF4B" w:rsidR="00D47E98" w:rsidRPr="00517457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4D3D68D5" w14:textId="4988AB0A" w:rsidR="004A0798" w:rsidRPr="00187AB4" w:rsidRDefault="004A0798" w:rsidP="00640C4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  <w:b/>
        </w:rPr>
      </w:pPr>
    </w:p>
    <w:p w14:paraId="47EB8700" w14:textId="77777777" w:rsidR="00640C4E" w:rsidRPr="00187AB4" w:rsidRDefault="00640C4E" w:rsidP="008E67D2">
      <w:pPr>
        <w:pStyle w:val="NoSpacing"/>
        <w:rPr>
          <w:rFonts w:cstheme="minorHAnsi"/>
        </w:rPr>
      </w:pPr>
    </w:p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A907F4" w:rsidRPr="00187AB4" w14:paraId="68FC70EA" w14:textId="77777777" w:rsidTr="00205ABB">
        <w:trPr>
          <w:gridBefore w:val="1"/>
          <w:wBefore w:w="10" w:type="dxa"/>
          <w:trHeight w:val="323"/>
        </w:trPr>
        <w:tc>
          <w:tcPr>
            <w:tcW w:w="10255" w:type="dxa"/>
            <w:gridSpan w:val="2"/>
            <w:shd w:val="clear" w:color="auto" w:fill="000000" w:themeFill="text1"/>
          </w:tcPr>
          <w:p w14:paraId="31A6D9C0" w14:textId="79EAF05E" w:rsidR="00EC6567" w:rsidRPr="00187AB4" w:rsidRDefault="00D176AA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JOB CHANGE</w:t>
            </w:r>
            <w:r w:rsidR="00205ABB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205ABB" w:rsidRPr="001568C1">
              <w:rPr>
                <w:rFonts w:cstheme="minorHAnsi"/>
                <w:b/>
              </w:rPr>
              <w:t xml:space="preserve">(Including </w:t>
            </w:r>
            <w:r w:rsidR="00684AD7">
              <w:rPr>
                <w:rFonts w:cstheme="minorHAnsi"/>
                <w:b/>
              </w:rPr>
              <w:t>return from leave with job data change</w:t>
            </w:r>
            <w:r w:rsidR="00205ABB" w:rsidRPr="001568C1">
              <w:rPr>
                <w:rFonts w:cstheme="minorHAnsi"/>
                <w:b/>
              </w:rPr>
              <w:t>, fields with asterisk are required</w:t>
            </w:r>
            <w:r w:rsidR="008B1020" w:rsidRPr="001568C1">
              <w:rPr>
                <w:rFonts w:cstheme="minorHAnsi"/>
                <w:b/>
              </w:rPr>
              <w:t xml:space="preserve">, other fields should be updated according to requested change or left blank to use </w:t>
            </w:r>
            <w:r w:rsidR="001568C1">
              <w:rPr>
                <w:rFonts w:cstheme="minorHAnsi"/>
                <w:b/>
              </w:rPr>
              <w:t>existing</w:t>
            </w:r>
            <w:r w:rsidR="008B1020" w:rsidRPr="001568C1">
              <w:rPr>
                <w:rFonts w:cstheme="minorHAnsi"/>
                <w:b/>
              </w:rPr>
              <w:t xml:space="preserve"> PS info)</w:t>
            </w:r>
          </w:p>
        </w:tc>
      </w:tr>
      <w:tr w:rsidR="00205ABB" w:rsidRPr="00187AB4" w14:paraId="43357DED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E91CF3" w14:textId="043BA2AC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</w:t>
            </w:r>
            <w:r w:rsidR="008B1020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085F1C" w14:textId="0FDE9D22" w:rsidR="00205ABB" w:rsidRPr="00187AB4" w:rsidRDefault="006746EF" w:rsidP="00826D4C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color w:val="7F7F7F" w:themeColor="text1" w:themeTint="80"/>
              </w:rPr>
              <w:t>L</w:t>
            </w:r>
            <w:r w:rsidR="00267236" w:rsidRPr="000630D9">
              <w:rPr>
                <w:rFonts w:cstheme="minorHAnsi"/>
                <w:color w:val="7F7F7F" w:themeColor="text1" w:themeTint="80"/>
              </w:rPr>
              <w:t>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205ABB" w:rsidRPr="00187AB4" w14:paraId="1174F082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2CD53F" w14:textId="7EDC4D5D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 w:rsidR="008B1020">
              <w:rPr>
                <w:rFonts w:cstheme="minorHAnsi"/>
                <w:b/>
              </w:rPr>
              <w:t>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FDBE29" w14:textId="2C9ACA5E" w:rsidR="00205ABB" w:rsidRPr="00187AB4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8B1020" w14:paraId="6D850DFA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CCDD01" w14:textId="6490E16B" w:rsidR="008B1020" w:rsidRDefault="008B1020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</w:t>
            </w:r>
            <w:proofErr w:type="spellEnd"/>
            <w:r>
              <w:rPr>
                <w:rFonts w:cstheme="minorHAnsi"/>
                <w:b/>
              </w:rPr>
              <w:t xml:space="preserve"> Record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475498" w14:textId="77777777" w:rsidR="008B1020" w:rsidRDefault="008B1020" w:rsidP="00826D4C">
            <w:pPr>
              <w:pStyle w:val="NoSpacing"/>
              <w:rPr>
                <w:rFonts w:cstheme="minorHAnsi"/>
              </w:rPr>
            </w:pPr>
          </w:p>
        </w:tc>
      </w:tr>
      <w:tr w:rsidR="00205ABB" w14:paraId="55A09C86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3B54E3" w14:textId="2524B0CC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</w:t>
            </w:r>
            <w:r w:rsidR="008B1020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346201" w14:textId="77777777" w:rsidR="00205ABB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0707B0" w14:paraId="2B2E7928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86B006" w14:textId="58437F8C" w:rsidR="000707B0" w:rsidRDefault="000707B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urrent Status*: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86F76C" w14:textId="11CEE771" w:rsidR="00946B40" w:rsidRDefault="00FA7D7B" w:rsidP="00826D4C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547655299"/>
                <w:placeholder>
                  <w:docPart w:val="620BA0B2E33B4B1083102469B05257F9"/>
                </w:placeholder>
                <w:showingPlcHdr/>
                <w:dropDownList>
                  <w:listItem w:value="Choose an item."/>
                  <w:listItem w:displayText="Active" w:value="Active"/>
                  <w:listItem w:displayText="Leave" w:value="Leave"/>
                </w:dropDownList>
              </w:sdtPr>
              <w:sdtEndPr>
                <w:rPr>
                  <w:color w:val="auto"/>
                </w:rPr>
              </w:sdtEndPr>
              <w:sdtContent>
                <w:r w:rsidR="00946B40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946B40">
              <w:rPr>
                <w:rFonts w:cstheme="minorHAnsi"/>
                <w:color w:val="808080"/>
              </w:rPr>
              <w:t xml:space="preserve">  </w:t>
            </w:r>
          </w:p>
          <w:p w14:paraId="5C1BA24E" w14:textId="7B8CBEF7" w:rsidR="000707B0" w:rsidRPr="006746EF" w:rsidRDefault="00946B40" w:rsidP="00826D4C">
            <w:pPr>
              <w:pStyle w:val="NoSpacing"/>
              <w:rPr>
                <w:rFonts w:cstheme="minorHAnsi"/>
                <w:i/>
                <w:iCs/>
              </w:rPr>
            </w:pPr>
            <w:r w:rsidRPr="006746EF">
              <w:rPr>
                <w:rFonts w:cstheme="minorHAnsi"/>
                <w:i/>
                <w:iCs/>
                <w:color w:val="808080"/>
              </w:rPr>
              <w:t>Employees on leave will be returned to active paid status</w:t>
            </w:r>
          </w:p>
        </w:tc>
      </w:tr>
      <w:tr w:rsidR="00205ABB" w14:paraId="69E294E6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A1AA8F" w14:textId="77777777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osition Number:                                     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8D651" w14:textId="49523EA8" w:rsidR="00205ABB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267236" w:rsidRPr="00187AB4" w14:paraId="7A539C1C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773397" w14:textId="63B130DD" w:rsidR="00267236" w:rsidRPr="00F51882" w:rsidRDefault="00267236" w:rsidP="00267236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>Job</w:t>
            </w:r>
            <w:r w:rsidRPr="00187AB4">
              <w:rPr>
                <w:rFonts w:cstheme="minorHAnsi"/>
                <w:b/>
              </w:rPr>
              <w:t xml:space="preserve"> Code</w:t>
            </w:r>
            <w:r>
              <w:rPr>
                <w:rFonts w:cstheme="minorHAnsi"/>
                <w:b/>
              </w:rPr>
              <w:t xml:space="preserve"> and University Title</w:t>
            </w:r>
            <w:r w:rsidRPr="00187AB4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03013E" w14:textId="00869091" w:rsidR="00267236" w:rsidRPr="007171F6" w:rsidRDefault="007171F6" w:rsidP="00267236">
            <w:pPr>
              <w:pStyle w:val="NoSpacing"/>
              <w:rPr>
                <w:rFonts w:cstheme="minorHAnsi"/>
                <w:b/>
                <w:bCs/>
              </w:rPr>
            </w:pPr>
            <w:r w:rsidRPr="00D47E98">
              <w:rPr>
                <w:color w:val="808080" w:themeColor="background1" w:themeShade="80"/>
              </w:rPr>
              <w:t xml:space="preserve">Job </w:t>
            </w:r>
            <w:r w:rsidR="00D47E98">
              <w:rPr>
                <w:color w:val="808080" w:themeColor="background1" w:themeShade="80"/>
              </w:rPr>
              <w:t>code; job title</w:t>
            </w:r>
            <w:r w:rsidRPr="00D47E98">
              <w:rPr>
                <w:color w:val="808080" w:themeColor="background1" w:themeShade="80"/>
              </w:rPr>
              <w:t xml:space="preserve"> </w:t>
            </w:r>
            <w:r w:rsidRPr="00D47E98">
              <w:rPr>
                <w:color w:val="0070C0"/>
              </w:rPr>
              <w:t>(</w:t>
            </w:r>
            <w:hyperlink r:id="rId10" w:history="1">
              <w:r w:rsidR="00267236" w:rsidRPr="00D47E98">
                <w:rPr>
                  <w:rStyle w:val="Hyperlink"/>
                  <w:rFonts w:cstheme="minorHAnsi"/>
                  <w:color w:val="0070C0"/>
                </w:rPr>
                <w:t>University titles only</w:t>
              </w:r>
            </w:hyperlink>
            <w:r>
              <w:rPr>
                <w:rStyle w:val="Hyperlink"/>
                <w:rFonts w:cstheme="minorHAnsi"/>
                <w:color w:val="7F7FFF" w:themeColor="hyperlink" w:themeTint="80"/>
              </w:rPr>
              <w:t>)</w:t>
            </w:r>
          </w:p>
        </w:tc>
      </w:tr>
      <w:tr w:rsidR="00267236" w14:paraId="0BF522C1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98D049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B72F0" w14:textId="4166C87C" w:rsidR="00267236" w:rsidRDefault="006746EF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267236" w:rsidRPr="00187AB4" w14:paraId="7644590A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42F71E" w14:textId="7450F0DA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</w:t>
            </w:r>
            <w:r w:rsidR="00173BC0" w:rsidRPr="003E1B0E">
              <w:rPr>
                <w:rFonts w:cstheme="minorHAnsi"/>
                <w:b/>
              </w:rPr>
              <w:t>iring</w:t>
            </w:r>
            <w:r w:rsidRPr="003E1B0E">
              <w:rPr>
                <w:rFonts w:cstheme="minorHAnsi"/>
                <w:b/>
              </w:rPr>
              <w:t xml:space="preserve"> Department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0F0BCB" w14:textId="7533EBE4" w:rsidR="00267236" w:rsidRPr="00187AB4" w:rsidRDefault="00684AD7" w:rsidP="00267236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267236" w:rsidRPr="00187AB4" w14:paraId="0F1E29C2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18BCDC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1210DF" w14:textId="77777777" w:rsidR="00267236" w:rsidRPr="00187AB4" w:rsidRDefault="00FA7D7B" w:rsidP="0026723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-1707784002"/>
                <w:placeholder>
                  <w:docPart w:val="9C8C035AD56C4DEFA1F5CDE80BEDC764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267236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267236" w:rsidRPr="00187AB4" w14:paraId="21E75C6F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34BCCA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3B4588" w14:textId="6F32224E" w:rsidR="00267236" w:rsidRPr="00187AB4" w:rsidRDefault="00267236" w:rsidP="00267236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267236" w14:paraId="47939CA1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D1C2A0" w14:textId="77777777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upervisor </w:t>
            </w: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2445B8" w14:textId="77777777" w:rsidR="00267236" w:rsidRDefault="00267236" w:rsidP="00267236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267236" w:rsidRPr="00187AB4" w14:paraId="6F4F3EC7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BADB50" w14:textId="08A27AAC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7C7989" w14:textId="113C1B95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Required for academic appointments</w:t>
            </w:r>
            <w:r w:rsidR="007A381A">
              <w:rPr>
                <w:rFonts w:cstheme="minorHAnsi"/>
                <w:color w:val="808080"/>
              </w:rPr>
              <w:t>;</w:t>
            </w:r>
            <w:r>
              <w:rPr>
                <w:rFonts w:cstheme="minorHAnsi"/>
                <w:color w:val="808080"/>
              </w:rPr>
              <w:t xml:space="preserve"> if the only change is </w:t>
            </w:r>
            <w:r w:rsidR="00684AD7">
              <w:rPr>
                <w:rFonts w:cstheme="minorHAnsi"/>
                <w:color w:val="808080"/>
              </w:rPr>
              <w:t xml:space="preserve">an </w:t>
            </w:r>
            <w:r>
              <w:rPr>
                <w:rFonts w:cstheme="minorHAnsi"/>
                <w:color w:val="808080"/>
              </w:rPr>
              <w:t xml:space="preserve">appointment end date, </w:t>
            </w:r>
            <w:r w:rsidR="00684AD7">
              <w:rPr>
                <w:rFonts w:cstheme="minorHAnsi"/>
                <w:color w:val="808080"/>
              </w:rPr>
              <w:t xml:space="preserve">send via </w:t>
            </w:r>
            <w:r>
              <w:rPr>
                <w:rFonts w:cstheme="minorHAnsi"/>
                <w:color w:val="808080"/>
              </w:rPr>
              <w:t>email to Stripes</w:t>
            </w:r>
          </w:p>
        </w:tc>
      </w:tr>
      <w:tr w:rsidR="00267236" w:rsidRPr="00187AB4" w14:paraId="1399CBC4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EC9ED7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Rat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964320" w14:textId="77777777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267236" w:rsidRPr="00187AB4" w14:paraId="4FBD7E20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2AC6F8" w14:textId="77777777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Frequency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1FC461" w14:textId="49029EA1" w:rsidR="00267236" w:rsidRPr="00187AB4" w:rsidRDefault="00FA7D7B" w:rsidP="00267236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56597814"/>
                <w:placeholder>
                  <w:docPart w:val="34EC757DA7CD4FA08BEAC420F566FC3F"/>
                </w:placeholder>
                <w:showingPlcHdr/>
                <w:dropDownList>
                  <w:listItem w:value="Choose an item."/>
                  <w:listItem w:displayText="Hourly" w:value="Hourly"/>
                  <w:listItem w:displayText="Monthly" w:value="Monthly"/>
                </w:dropDownList>
              </w:sdtPr>
              <w:sdtEndPr>
                <w:rPr>
                  <w:color w:val="auto"/>
                </w:rPr>
              </w:sdtEndPr>
              <w:sdtContent>
                <w:r w:rsidR="00267236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267236" w:rsidRPr="00187AB4" w14:paraId="2E207B79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9C7701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Code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8E31FD" w14:textId="77777777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 xml:space="preserve">Please provide all </w:t>
            </w:r>
            <w:proofErr w:type="spellStart"/>
            <w:r>
              <w:rPr>
                <w:rFonts w:cstheme="minorHAnsi"/>
                <w:color w:val="808080"/>
              </w:rPr>
              <w:t>MoCodes</w:t>
            </w:r>
            <w:proofErr w:type="spellEnd"/>
            <w:r>
              <w:rPr>
                <w:rFonts w:cstheme="minorHAnsi"/>
                <w:color w:val="808080"/>
              </w:rPr>
              <w:t xml:space="preserve"> and percentages in this field</w:t>
            </w:r>
          </w:p>
        </w:tc>
      </w:tr>
      <w:tr w:rsidR="00267236" w14:paraId="28962C37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8CBBA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AC99D3" w14:textId="45CAA731" w:rsidR="00267236" w:rsidRDefault="00517457" w:rsidP="00267236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3B7B8562" w14:textId="77777777" w:rsidR="0078561F" w:rsidRPr="00187AB4" w:rsidRDefault="0078561F" w:rsidP="008E67D2">
      <w:pPr>
        <w:pStyle w:val="NoSpacing"/>
        <w:rPr>
          <w:rFonts w:cstheme="minorHAnsi"/>
        </w:rPr>
      </w:pPr>
    </w:p>
    <w:p w14:paraId="6879428B" w14:textId="77777777" w:rsidR="00231D64" w:rsidRPr="00187AB4" w:rsidRDefault="00231D64" w:rsidP="008E67D2">
      <w:pPr>
        <w:pStyle w:val="NoSpacing"/>
        <w:rPr>
          <w:rFonts w:cstheme="minorHAnsi"/>
        </w:rPr>
      </w:pP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20"/>
        <w:gridCol w:w="7145"/>
        <w:gridCol w:w="90"/>
      </w:tblGrid>
      <w:tr w:rsidR="00E918FA" w:rsidRPr="00187AB4" w14:paraId="3980E4DF" w14:textId="77777777" w:rsidTr="00E947F5">
        <w:tc>
          <w:tcPr>
            <w:tcW w:w="10355" w:type="dxa"/>
            <w:gridSpan w:val="3"/>
            <w:shd w:val="clear" w:color="auto" w:fill="000000" w:themeFill="text1"/>
          </w:tcPr>
          <w:p w14:paraId="6C9C0BE3" w14:textId="593B6199" w:rsidR="00E918FA" w:rsidRPr="00187AB4" w:rsidRDefault="00D176AA" w:rsidP="008E67D2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TATUS CHANGE</w:t>
            </w:r>
            <w:r w:rsidR="000707B0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0707B0" w:rsidRPr="001568C1">
              <w:rPr>
                <w:rFonts w:cstheme="minorHAnsi"/>
                <w:b/>
              </w:rPr>
              <w:t xml:space="preserve">(Termination/Leave/Return </w:t>
            </w:r>
            <w:proofErr w:type="gramStart"/>
            <w:r w:rsidR="000707B0" w:rsidRPr="001568C1">
              <w:rPr>
                <w:rFonts w:cstheme="minorHAnsi"/>
                <w:b/>
              </w:rPr>
              <w:t>From</w:t>
            </w:r>
            <w:proofErr w:type="gramEnd"/>
            <w:r w:rsidR="000707B0" w:rsidRPr="001568C1">
              <w:rPr>
                <w:rFonts w:cstheme="minorHAnsi"/>
                <w:b/>
              </w:rPr>
              <w:t xml:space="preserve"> Leave</w:t>
            </w:r>
            <w:r w:rsidR="00713ADA">
              <w:rPr>
                <w:rFonts w:cstheme="minorHAnsi"/>
                <w:b/>
              </w:rPr>
              <w:t xml:space="preserve"> with no change to job data</w:t>
            </w:r>
            <w:r w:rsidR="001568C1">
              <w:rPr>
                <w:rFonts w:cstheme="minorHAnsi"/>
                <w:b/>
              </w:rPr>
              <w:t>, fields with asterisk are required</w:t>
            </w:r>
            <w:r w:rsidR="000707B0" w:rsidRPr="001568C1">
              <w:rPr>
                <w:rFonts w:cstheme="minorHAnsi"/>
                <w:b/>
              </w:rPr>
              <w:t>)</w:t>
            </w:r>
          </w:p>
        </w:tc>
      </w:tr>
      <w:tr w:rsidR="00E947F5" w:rsidRPr="00187AB4" w14:paraId="5C42F71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BCE5DA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CAC05F" w14:textId="39422323" w:rsidR="00E947F5" w:rsidRPr="00187AB4" w:rsidRDefault="00684AD7" w:rsidP="00826D4C">
            <w:pPr>
              <w:pStyle w:val="NoSpacing"/>
              <w:rPr>
                <w:rFonts w:cstheme="minorHAnsi"/>
              </w:rPr>
            </w:pPr>
            <w:r w:rsidRPr="000630D9">
              <w:rPr>
                <w:rFonts w:cstheme="minorHAnsi"/>
                <w:color w:val="7F7F7F" w:themeColor="text1" w:themeTint="80"/>
              </w:rPr>
              <w:t>L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E947F5" w:rsidRPr="00187AB4" w14:paraId="6064A3F7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0E33DB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>
              <w:rPr>
                <w:rFonts w:cstheme="minorHAnsi"/>
                <w:b/>
              </w:rPr>
              <w:t>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E80DC3" w14:textId="77777777" w:rsidR="00E947F5" w:rsidRPr="00187AB4" w:rsidRDefault="00E947F5" w:rsidP="00826D4C">
            <w:pPr>
              <w:pStyle w:val="NoSpacing"/>
              <w:rPr>
                <w:rFonts w:cstheme="minorHAnsi"/>
              </w:rPr>
            </w:pPr>
          </w:p>
        </w:tc>
      </w:tr>
      <w:tr w:rsidR="00E947F5" w14:paraId="2BB11A8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F3286E" w14:textId="77777777" w:rsidR="00E947F5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</w:t>
            </w:r>
            <w:proofErr w:type="spellEnd"/>
            <w:r>
              <w:rPr>
                <w:rFonts w:cstheme="minorHAnsi"/>
                <w:b/>
              </w:rPr>
              <w:t xml:space="preserve"> Record Number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62B470" w14:textId="77777777" w:rsidR="00E947F5" w:rsidRDefault="00E947F5" w:rsidP="00826D4C">
            <w:pPr>
              <w:pStyle w:val="NoSpacing"/>
              <w:rPr>
                <w:rFonts w:cstheme="minorHAnsi"/>
              </w:rPr>
            </w:pPr>
          </w:p>
        </w:tc>
      </w:tr>
      <w:tr w:rsidR="00FB3311" w14:paraId="7A89F8EE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5595DE" w14:textId="0477FB0B" w:rsidR="00FB3311" w:rsidRPr="00FB3311" w:rsidRDefault="00FB3311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partment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634CE7" w14:textId="3AC57892" w:rsidR="00FB3311" w:rsidRDefault="00FB3311" w:rsidP="00826D4C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0707B0" w14:paraId="6E62762B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881F86" w14:textId="030A9561" w:rsidR="000707B0" w:rsidRDefault="000707B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2E2C34" w14:textId="261641F0" w:rsidR="000707B0" w:rsidRDefault="00FA7D7B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Status Action"/>
                <w:tag w:val="Status Action"/>
                <w:id w:val="241848746"/>
                <w:placeholder>
                  <w:docPart w:val="C42E7869612542FF9F23B291E8A78092"/>
                </w:placeholder>
                <w:showingPlcHdr/>
                <w:dropDownList>
                  <w:listItem w:value="Choose an item."/>
                  <w:listItem w:displayText="Termination" w:value="Termination"/>
                  <w:listItem w:displayText="Return from Leave- Same Job" w:value="Return from Leave- Same Job"/>
                  <w:listItem w:displayText="Leave of Absence" w:value="Leave of Absence"/>
                </w:dropDownList>
              </w:sdtPr>
              <w:sdtEndPr>
                <w:rPr>
                  <w:color w:val="auto"/>
                </w:rPr>
              </w:sdtEndPr>
              <w:sdtContent>
                <w:r w:rsidR="00684AD7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0707B0" w14:paraId="05623210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5565DE" w14:textId="2CD257CD" w:rsidR="000707B0" w:rsidRDefault="00827ED4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Reason*: </w:t>
            </w:r>
            <w:r w:rsidR="000707B0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4EDF3D" w14:textId="53281B25" w:rsidR="00713ADA" w:rsidRDefault="00FA7D7B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Term Reason"/>
                <w:tag w:val="Term Reason"/>
                <w:id w:val="-808789107"/>
                <w:placeholder>
                  <w:docPart w:val="6E54BB286D58452CAC31E8F76D8C81CB"/>
                </w:placeholder>
                <w:showingPlcHdr/>
                <w:dropDownList>
                  <w:listItem w:value="Choose an item."/>
                  <w:listItem w:displayText="Accepted Another Position" w:value="Accepted Another Position"/>
                  <w:listItem w:displayText="Accepted Higher Salary" w:value="Accepted Higher Salary"/>
                  <w:listItem w:displayText="Bad Fit- Eligible Rehire" w:value="Bad Fit- Eligible Rehire"/>
                  <w:listItem w:displayText="Death" w:value="Death"/>
                  <w:listItem w:displayText="Dissatisfied with Work Conditions" w:value="Dissatisfied with Work Conditions"/>
                  <w:listItem w:displayText="End of Appointment" w:value="End of Appointment"/>
                  <w:listItem w:displayText="End of Disability" w:value="End of Disability"/>
                  <w:listItem w:displayText="Failure to Meet Credentials" w:value="Failure to Meet Credentials"/>
                  <w:listItem w:displayText="Failure to Return from Leave" w:value="Failure to Return from Leave"/>
                  <w:listItem w:displayText="Falsification of Application" w:value="Falsification of Application"/>
                  <w:listItem w:displayText="Hired in Error" w:value="Hired in Error"/>
                  <w:listItem w:displayText="Job Abandonment" w:value="Job Abandonment"/>
                  <w:listItem w:displayText="Medical Reasons" w:value="Medical Reasons"/>
                  <w:listItem w:displayText="Military Reasons" w:value="Military Reasons"/>
                  <w:listItem w:displayText="Misconduct- Requires HR Approval" w:value="Misconduct- Requires HR Approval"/>
                  <w:listItem w:displayText="Never Reported to Work" w:value="Never Reported to Work"/>
                  <w:listItem w:displayText="Personal Reasons" w:value="Personal Reasons"/>
                  <w:listItem w:displayText="Quit Without Notice" w:value="Quit Without Notice"/>
                  <w:listItem w:displayText="Regulatory Misconduct- Requires HR Approval" w:value="Regulatory Misconduct- Requires HR Approval"/>
                  <w:listItem w:displayText="Relocation" w:value="Relocation"/>
                  <w:listItem w:displayText="Resigned in Lieu of Discharge" w:value="Resigned in Lieu of Discharge"/>
                  <w:listItem w:displayText="Return to School" w:value="Return to School"/>
                  <w:listItem w:displayText="Return to Work" w:value="Return to Work"/>
                  <w:listItem w:displayText="Unsatisfactory Performance" w:value="Unsatisfactory Performance"/>
                  <w:listItem w:displayText="Work Authorization Expired" w:value="Work Authorization Expired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Termination</w:t>
            </w:r>
          </w:p>
          <w:p w14:paraId="381B9F37" w14:textId="744E2FEE" w:rsidR="00713ADA" w:rsidRDefault="00FA7D7B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LOA Reason"/>
                <w:tag w:val="LOA Reason"/>
                <w:id w:val="1403875978"/>
                <w:placeholder>
                  <w:docPart w:val="0F5EA55F6FC2486EB0915C30062A371A"/>
                </w:placeholder>
                <w:showingPlcHdr/>
                <w:dropDownList>
                  <w:listItem w:value="Choose an item."/>
                  <w:listItem w:displayText="Short Work Break" w:value="Short Work Break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Leave of Absence </w:t>
            </w:r>
          </w:p>
          <w:p w14:paraId="7931C512" w14:textId="7DF0B682" w:rsidR="00BC6A13" w:rsidRDefault="00FA7D7B" w:rsidP="00713ADA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RLOA reason"/>
                <w:tag w:val="RLOA reason"/>
                <w:id w:val="-146753382"/>
                <w:placeholder>
                  <w:docPart w:val="9B719B87862C4A999C83CE77C8A592EB"/>
                </w:placeholder>
                <w:showingPlcHdr/>
                <w:dropDownList>
                  <w:listItem w:value="Choose an item."/>
                  <w:listItem w:displayText="Same Job" w:value="Same Job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Return from Leave of Absence</w:t>
            </w:r>
            <w:r w:rsidR="009E1637">
              <w:rPr>
                <w:rFonts w:cstheme="minorHAnsi"/>
              </w:rPr>
              <w:t xml:space="preserve">- </w:t>
            </w:r>
            <w:r w:rsidR="009E1637" w:rsidRPr="009E1637">
              <w:rPr>
                <w:rFonts w:cstheme="minorHAnsi"/>
                <w:i/>
                <w:iCs/>
              </w:rPr>
              <w:t>if changes to appointment are necessary</w:t>
            </w:r>
            <w:r w:rsidR="009E1637">
              <w:rPr>
                <w:rFonts w:cstheme="minorHAnsi"/>
                <w:i/>
                <w:iCs/>
              </w:rPr>
              <w:t xml:space="preserve"> upon return</w:t>
            </w:r>
            <w:r w:rsidR="009E1637" w:rsidRPr="009E1637">
              <w:rPr>
                <w:rFonts w:cstheme="minorHAnsi"/>
                <w:i/>
                <w:iCs/>
              </w:rPr>
              <w:t>, please complete Job Change section</w:t>
            </w:r>
          </w:p>
        </w:tc>
      </w:tr>
      <w:tr w:rsidR="00E947F5" w14:paraId="00254E2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53B856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D3886B" w14:textId="4FAFCF32" w:rsidR="00E947F5" w:rsidRDefault="00932FCA" w:rsidP="00826D4C">
            <w:pPr>
              <w:pStyle w:val="NoSpacing"/>
              <w:rPr>
                <w:rFonts w:cstheme="minorHAnsi"/>
              </w:rPr>
            </w:pPr>
            <w:r w:rsidRPr="00FB3311">
              <w:rPr>
                <w:rFonts w:cstheme="minorHAnsi"/>
                <w:color w:val="7F7F7F" w:themeColor="text1" w:themeTint="80"/>
              </w:rPr>
              <w:t xml:space="preserve">Effective date should be today’s date for BIW employees or the day after the </w:t>
            </w:r>
            <w:r w:rsidR="00FB3311" w:rsidRPr="00FB3311">
              <w:rPr>
                <w:rFonts w:cstheme="minorHAnsi"/>
                <w:color w:val="7F7F7F" w:themeColor="text1" w:themeTint="80"/>
              </w:rPr>
              <w:t>last day worked</w:t>
            </w:r>
            <w:r w:rsidRPr="00FB3311">
              <w:rPr>
                <w:rFonts w:cstheme="minorHAnsi"/>
                <w:color w:val="7F7F7F" w:themeColor="text1" w:themeTint="80"/>
              </w:rPr>
              <w:t xml:space="preserve"> for MON employees</w:t>
            </w:r>
          </w:p>
        </w:tc>
      </w:tr>
      <w:tr w:rsidR="00932FCA" w14:paraId="6390D416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F40E0D" w14:textId="3DA7563F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Last Day Worked*: 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CBFC0A" w14:textId="41936C55" w:rsidR="00932FCA" w:rsidRPr="00FB3311" w:rsidRDefault="000707B0" w:rsidP="00826D4C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FB3311">
              <w:rPr>
                <w:rFonts w:cstheme="minorHAnsi"/>
                <w:color w:val="7F7F7F" w:themeColor="text1" w:themeTint="80"/>
              </w:rPr>
              <w:t>Required for MON paid employees only</w:t>
            </w:r>
          </w:p>
        </w:tc>
      </w:tr>
      <w:tr w:rsidR="000707B0" w14:paraId="540F19F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7493C9" w14:textId="0122AE73" w:rsidR="000707B0" w:rsidRDefault="00827ED4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ticipated Return from Leave*: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567D3C" w14:textId="2A275277" w:rsidR="000707B0" w:rsidRDefault="00827ED4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Required for Leave of Absence Requests only</w:t>
            </w:r>
          </w:p>
        </w:tc>
      </w:tr>
      <w:tr w:rsidR="00E947F5" w14:paraId="7C17C032" w14:textId="77777777" w:rsidTr="0051745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378C22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079CD0" w14:textId="1D265260" w:rsidR="00E947F5" w:rsidRDefault="00517457" w:rsidP="00826D4C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3F078272" w14:textId="77777777" w:rsidR="008D052B" w:rsidRPr="00187AB4" w:rsidRDefault="008D052B" w:rsidP="008E67D2">
      <w:pPr>
        <w:pStyle w:val="NoSpacing"/>
        <w:rPr>
          <w:rFonts w:cstheme="minorHAnsi"/>
        </w:rPr>
      </w:pPr>
    </w:p>
    <w:p w14:paraId="21F6CB79" w14:textId="233C92B3" w:rsidR="00437B91" w:rsidRDefault="00437B91">
      <w:pPr>
        <w:rPr>
          <w:rFonts w:cstheme="minorHAnsi"/>
        </w:rPr>
      </w:pPr>
      <w:r>
        <w:rPr>
          <w:rFonts w:cstheme="minorHAnsi"/>
        </w:rPr>
        <w:br w:type="page"/>
      </w:r>
    </w:p>
    <w:p w14:paraId="65D4A8A1" w14:textId="77777777" w:rsidR="009E1C56" w:rsidRPr="00187AB4" w:rsidRDefault="009E1C56" w:rsidP="008E67D2">
      <w:pPr>
        <w:pStyle w:val="NoSpacing"/>
        <w:rPr>
          <w:rFonts w:cstheme="minorHAnsi"/>
        </w:rPr>
      </w:pP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18"/>
        <w:gridCol w:w="7147"/>
        <w:gridCol w:w="90"/>
      </w:tblGrid>
      <w:tr w:rsidR="00E947F5" w:rsidRPr="00187AB4" w14:paraId="19D67F1B" w14:textId="77777777" w:rsidTr="00932FCA">
        <w:tc>
          <w:tcPr>
            <w:tcW w:w="10355" w:type="dxa"/>
            <w:gridSpan w:val="3"/>
            <w:shd w:val="clear" w:color="auto" w:fill="000000" w:themeFill="text1"/>
          </w:tcPr>
          <w:p w14:paraId="5D90DF61" w14:textId="60588519" w:rsidR="00E947F5" w:rsidRPr="00187AB4" w:rsidRDefault="00E947F5" w:rsidP="00826D4C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COURTESY APPOINTMENT </w:t>
            </w:r>
            <w:r w:rsidR="001568C1" w:rsidRPr="001568C1">
              <w:rPr>
                <w:rFonts w:cstheme="minorHAnsi"/>
                <w:b/>
              </w:rPr>
              <w:t>(Fields with asterisk are required)</w:t>
            </w:r>
          </w:p>
        </w:tc>
      </w:tr>
      <w:tr w:rsidR="00932FCA" w:rsidRPr="00187AB4" w14:paraId="07CF630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A8C231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2E99CF" w14:textId="3B3E5318" w:rsidR="00932FCA" w:rsidRPr="00187AB4" w:rsidRDefault="00684AD7" w:rsidP="00826D4C">
            <w:pPr>
              <w:pStyle w:val="NoSpacing"/>
              <w:rPr>
                <w:rFonts w:cstheme="minorHAnsi"/>
              </w:rPr>
            </w:pPr>
            <w:r w:rsidRPr="000630D9">
              <w:rPr>
                <w:rFonts w:cstheme="minorHAnsi"/>
                <w:color w:val="7F7F7F" w:themeColor="text1" w:themeTint="80"/>
              </w:rPr>
              <w:t>L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932FCA" w:rsidRPr="00187AB4" w14:paraId="246BC707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4599F2" w14:textId="283EC5A9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>
              <w:rPr>
                <w:rFonts w:cstheme="minorHAnsi"/>
                <w:b/>
              </w:rPr>
              <w:t>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2F8E1C" w14:textId="64A5D23F" w:rsidR="00932FCA" w:rsidRPr="00FB3311" w:rsidRDefault="007A381A" w:rsidP="00826D4C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>
              <w:rPr>
                <w:rFonts w:cstheme="minorHAnsi"/>
                <w:color w:val="7F7F7F" w:themeColor="text1" w:themeTint="80"/>
              </w:rPr>
              <w:t>Required for students and existing staff;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 </w:t>
            </w:r>
            <w:r w:rsidR="00932FCA" w:rsidRPr="00FB3311">
              <w:rPr>
                <w:rFonts w:cstheme="minorHAnsi"/>
                <w:color w:val="7F7F7F" w:themeColor="text1" w:themeTint="80"/>
              </w:rPr>
              <w:t xml:space="preserve">if no </w:t>
            </w:r>
            <w:proofErr w:type="spellStart"/>
            <w:r w:rsidR="00932FCA" w:rsidRPr="00FB3311">
              <w:rPr>
                <w:rFonts w:cstheme="minorHAnsi"/>
                <w:color w:val="7F7F7F" w:themeColor="text1" w:themeTint="80"/>
              </w:rPr>
              <w:t>emplid</w:t>
            </w:r>
            <w:proofErr w:type="spellEnd"/>
            <w:r w:rsidR="00932FCA" w:rsidRPr="00FB3311">
              <w:rPr>
                <w:rFonts w:cstheme="minorHAnsi"/>
                <w:color w:val="7F7F7F" w:themeColor="text1" w:themeTint="80"/>
              </w:rPr>
              <w:t xml:space="preserve"> 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exists, </w:t>
            </w:r>
            <w:r w:rsidR="00932FCA" w:rsidRPr="00FB3311">
              <w:rPr>
                <w:rFonts w:cstheme="minorHAnsi"/>
                <w:color w:val="7F7F7F" w:themeColor="text1" w:themeTint="80"/>
              </w:rPr>
              <w:t xml:space="preserve">USS will create based on 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below </w:t>
            </w:r>
            <w:r w:rsidR="00932FCA" w:rsidRPr="00FB3311">
              <w:rPr>
                <w:rFonts w:cstheme="minorHAnsi"/>
                <w:color w:val="7F7F7F" w:themeColor="text1" w:themeTint="80"/>
              </w:rPr>
              <w:t>employee data</w:t>
            </w:r>
          </w:p>
        </w:tc>
      </w:tr>
      <w:tr w:rsidR="002F7133" w:rsidRPr="00187AB4" w14:paraId="124C5AE6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E3AFBE" w14:textId="1647E161" w:rsidR="002F7133" w:rsidRDefault="002F7133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D9C44B" w14:textId="77777777" w:rsidR="002F7133" w:rsidRDefault="002F7133" w:rsidP="00826D4C">
            <w:pPr>
              <w:pStyle w:val="NoSpacing"/>
              <w:rPr>
                <w:rFonts w:cstheme="minorHAnsi"/>
                <w:color w:val="7F7F7F" w:themeColor="text1" w:themeTint="80"/>
              </w:rPr>
            </w:pPr>
          </w:p>
        </w:tc>
      </w:tr>
      <w:tr w:rsidR="00932FCA" w:rsidRPr="00187AB4" w14:paraId="3F7531C5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6F2AA" w14:textId="2A5D89A4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Date of Birth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68258C" w14:textId="3644A912" w:rsidR="00932FCA" w:rsidRPr="00187AB4" w:rsidRDefault="00932FCA" w:rsidP="00826D4C">
            <w:pPr>
              <w:pStyle w:val="NoSpacing"/>
              <w:rPr>
                <w:rFonts w:cstheme="minorHAnsi"/>
              </w:rPr>
            </w:pPr>
          </w:p>
        </w:tc>
      </w:tr>
      <w:tr w:rsidR="00932FCA" w14:paraId="3CD93FAA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3B52C9" w14:textId="3F9AE30F" w:rsidR="00932FCA" w:rsidRPr="007C6C8C" w:rsidRDefault="00932FCA" w:rsidP="00932FCA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ployee Email Address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E3D7C4" w14:textId="35A401EA" w:rsidR="00932FCA" w:rsidRPr="007C6C8C" w:rsidRDefault="003E1B0E" w:rsidP="00826D4C">
            <w:pPr>
              <w:pStyle w:val="NoSpacing"/>
              <w:rPr>
                <w:rFonts w:cstheme="minorHAnsi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932FCA" w14:paraId="45095BBF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1868A5" w14:textId="757C2281" w:rsidR="00932FCA" w:rsidRPr="007C6C8C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ployee Phone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7322C2" w14:textId="6FEA46A5" w:rsidR="00932FCA" w:rsidRPr="007C6C8C" w:rsidRDefault="003E1B0E" w:rsidP="00826D4C">
            <w:pPr>
              <w:pStyle w:val="NoSpacing"/>
              <w:rPr>
                <w:rFonts w:cstheme="minorHAnsi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112C30" w14:paraId="06FFC3FE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6FE6E9" w14:textId="52856CF4" w:rsidR="00112C30" w:rsidRDefault="00990AE9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H</w:t>
            </w:r>
            <w:r w:rsidR="00112C30">
              <w:rPr>
                <w:rFonts w:cstheme="minorHAnsi"/>
                <w:b/>
              </w:rPr>
              <w:t xml:space="preserve">ome </w:t>
            </w:r>
            <w:r w:rsidR="002F7133">
              <w:rPr>
                <w:rFonts w:cstheme="minorHAnsi"/>
                <w:b/>
              </w:rPr>
              <w:t>A</w:t>
            </w:r>
            <w:r w:rsidR="00112C30">
              <w:rPr>
                <w:rFonts w:cstheme="minorHAnsi"/>
                <w:b/>
              </w:rPr>
              <w:t>ddress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FA2F92" w14:textId="77777777" w:rsidR="00112C30" w:rsidRDefault="00112C30" w:rsidP="00826D4C">
            <w:pPr>
              <w:pStyle w:val="NoSpacing"/>
              <w:rPr>
                <w:rFonts w:cstheme="minorHAnsi"/>
              </w:rPr>
            </w:pPr>
          </w:p>
        </w:tc>
      </w:tr>
      <w:tr w:rsidR="00932FCA" w:rsidRPr="00187AB4" w14:paraId="1138A16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D34E9F" w14:textId="78C08941" w:rsidR="00932FCA" w:rsidRPr="00F51882" w:rsidRDefault="00932FCA" w:rsidP="00826D4C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>Job Code*</w:t>
            </w:r>
            <w:r w:rsidRPr="00187AB4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7C00D4" w14:textId="305BAC5E" w:rsidR="00932FCA" w:rsidRPr="00187AB4" w:rsidRDefault="00FA7D7B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Job Code"/>
                <w:tag w:val="Job Code"/>
                <w:id w:val="-530340454"/>
                <w:placeholder>
                  <w:docPart w:val="1A6527BE37B142BAA91218C1D6E23431"/>
                </w:placeholder>
                <w:showingPlcHdr/>
                <w:dropDownList>
                  <w:listItem w:value="Choose an item."/>
                  <w:listItem w:displayText="9993 Courtesy" w:value="9993 Courtesy"/>
                  <w:listItem w:displayText="9993 Volunteer- Requires HR Approval" w:value="9993 Volunteer- Requires HR Approval"/>
                </w:dropDownList>
              </w:sdtPr>
              <w:sdtEndPr>
                <w:rPr>
                  <w:color w:val="auto"/>
                </w:rPr>
              </w:sdtEndPr>
              <w:sdtContent>
                <w:r w:rsidR="003C28FC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932FCA" w14:paraId="0B0714C6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94C4D5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50061C" w14:textId="1F261CBC" w:rsidR="00932FCA" w:rsidRDefault="006746EF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932FCA" w:rsidRPr="00187AB4" w14:paraId="3FF500E2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B4B70A" w14:textId="14A5CC0C" w:rsidR="00932FCA" w:rsidRPr="00187AB4" w:rsidRDefault="00173BC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iring</w:t>
            </w:r>
            <w:r w:rsidR="00932FCA" w:rsidRPr="003E1B0E">
              <w:rPr>
                <w:rFonts w:cstheme="minorHAnsi"/>
                <w:b/>
              </w:rPr>
              <w:t xml:space="preserve"> Department</w:t>
            </w:r>
            <w:r w:rsidR="00932FCA">
              <w:rPr>
                <w:rFonts w:cstheme="minorHAnsi"/>
                <w:b/>
              </w:rPr>
              <w:t>*</w:t>
            </w:r>
            <w:r w:rsidR="00932FCA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DEBC93" w14:textId="2B761F6A" w:rsidR="00932FCA" w:rsidRPr="00187AB4" w:rsidRDefault="00684AD7" w:rsidP="00826D4C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932FCA" w:rsidRPr="00187AB4" w14:paraId="0C086C8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36DFC7" w14:textId="42EF7DF9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33CB3C" w14:textId="2A76FEE3" w:rsidR="00932FCA" w:rsidRPr="00187AB4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1504731C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34673D" w14:textId="7A9FE232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ork Address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697D9B" w14:textId="77777777" w:rsidR="00932FCA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7569622B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215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C0BDCE" w14:textId="62B580E9" w:rsidR="00932FCA" w:rsidRPr="008E42EE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hone Number*</w:t>
            </w:r>
            <w:r w:rsidRPr="008E42EE">
              <w:rPr>
                <w:rFonts w:cstheme="minorHAnsi"/>
                <w:b/>
              </w:rPr>
              <w:t xml:space="preserve">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3E705D" w14:textId="77777777" w:rsidR="00932FCA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3ED66C21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E80946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B8B3CB" w14:textId="1738CB94" w:rsidR="00932FCA" w:rsidRDefault="00517457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13E8A778" w14:textId="0333F9E8" w:rsidR="0024370F" w:rsidRDefault="0024370F" w:rsidP="008E67D2">
      <w:pPr>
        <w:spacing w:after="0" w:line="240" w:lineRule="auto"/>
        <w:rPr>
          <w:rFonts w:cstheme="minorHAnsi"/>
        </w:rPr>
      </w:pPr>
    </w:p>
    <w:p w14:paraId="0E62E691" w14:textId="7C83F1CD" w:rsidR="0022462B" w:rsidRPr="00187AB4" w:rsidRDefault="0022462B" w:rsidP="006746EF">
      <w:pPr>
        <w:rPr>
          <w:rFonts w:cstheme="minorHAnsi"/>
        </w:rPr>
      </w:pPr>
    </w:p>
    <w:sectPr w:rsidR="0022462B" w:rsidRPr="00187AB4" w:rsidSect="00AE76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32B8A" w14:textId="77777777" w:rsidR="005847B1" w:rsidRDefault="005847B1" w:rsidP="00ED42EB">
      <w:pPr>
        <w:spacing w:after="0" w:line="240" w:lineRule="auto"/>
      </w:pPr>
      <w:r>
        <w:separator/>
      </w:r>
    </w:p>
  </w:endnote>
  <w:endnote w:type="continuationSeparator" w:id="0">
    <w:p w14:paraId="50B6FF97" w14:textId="77777777" w:rsidR="005847B1" w:rsidRDefault="005847B1" w:rsidP="00ED4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76D2EB" w14:textId="77777777" w:rsidR="002F3AF0" w:rsidRDefault="002F3A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75979" w14:textId="185C5F50" w:rsidR="00561D0C" w:rsidRDefault="00242B15">
    <w:pPr>
      <w:pStyle w:val="Footer"/>
    </w:pPr>
    <w:r>
      <w:t>Updated</w:t>
    </w:r>
    <w:r w:rsidR="00F6666C">
      <w:t xml:space="preserve">: </w:t>
    </w:r>
    <w:r w:rsidR="007146BB">
      <w:t>0</w:t>
    </w:r>
    <w:r>
      <w:t>5</w:t>
    </w:r>
    <w:r w:rsidR="007146BB">
      <w:t>/</w:t>
    </w:r>
    <w:r>
      <w:t>0</w:t>
    </w:r>
    <w:r w:rsidR="00DF4E60">
      <w:t>1</w:t>
    </w:r>
    <w:r w:rsidR="007146BB"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0DC2F" w14:textId="77777777" w:rsidR="002F3AF0" w:rsidRDefault="002F3A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311E4B" w14:textId="77777777" w:rsidR="005847B1" w:rsidRDefault="005847B1" w:rsidP="00ED42EB">
      <w:pPr>
        <w:spacing w:after="0" w:line="240" w:lineRule="auto"/>
      </w:pPr>
      <w:r>
        <w:separator/>
      </w:r>
    </w:p>
  </w:footnote>
  <w:footnote w:type="continuationSeparator" w:id="0">
    <w:p w14:paraId="4A509070" w14:textId="77777777" w:rsidR="005847B1" w:rsidRDefault="005847B1" w:rsidP="00ED4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6BA9E" w14:textId="37A7142E" w:rsidR="001339FF" w:rsidRDefault="001339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FECFC" w14:textId="1FBDEF25" w:rsidR="00F6666C" w:rsidRDefault="00561D0C" w:rsidP="00032D4B">
    <w:pPr>
      <w:pStyle w:val="NoSpacing"/>
      <w:jc w:val="center"/>
      <w:rPr>
        <w:rFonts w:cstheme="minorHAnsi"/>
        <w:sz w:val="32"/>
        <w:szCs w:val="32"/>
      </w:rPr>
    </w:pPr>
    <w:r>
      <w:rPr>
        <w:noProof/>
      </w:rPr>
      <w:drawing>
        <wp:inline distT="0" distB="0" distL="0" distR="0" wp14:anchorId="09AAB3FE" wp14:editId="3EC84EB4">
          <wp:extent cx="3802380" cy="511810"/>
          <wp:effectExtent l="0" t="0" r="7620" b="254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07097" cy="525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22D526D" w14:textId="744EAB07" w:rsidR="00032D4B" w:rsidRPr="00F6666C" w:rsidRDefault="00D176AA" w:rsidP="00032D4B">
    <w:pPr>
      <w:pStyle w:val="NoSpacing"/>
      <w:ind w:firstLine="720"/>
      <w:jc w:val="center"/>
      <w:rPr>
        <w:rFonts w:cstheme="minorHAnsi"/>
        <w:sz w:val="32"/>
        <w:szCs w:val="32"/>
      </w:rPr>
    </w:pPr>
    <w:r>
      <w:rPr>
        <w:rFonts w:cstheme="minorHAnsi"/>
        <w:sz w:val="32"/>
        <w:szCs w:val="32"/>
      </w:rPr>
      <w:t xml:space="preserve">Employee </w:t>
    </w:r>
    <w:r w:rsidR="00E6611B">
      <w:rPr>
        <w:rFonts w:cstheme="minorHAnsi"/>
        <w:sz w:val="32"/>
        <w:szCs w:val="32"/>
      </w:rPr>
      <w:t>Job Actions</w:t>
    </w:r>
    <w:r w:rsidR="00032D4B">
      <w:rPr>
        <w:rFonts w:cstheme="minorHAnsi"/>
        <w:sz w:val="32"/>
        <w:szCs w:val="32"/>
      </w:rPr>
      <w:t xml:space="preserve"> Request</w:t>
    </w:r>
  </w:p>
  <w:p w14:paraId="78C39290" w14:textId="77777777" w:rsidR="008E67D2" w:rsidRPr="00A36AC9" w:rsidRDefault="008E67D2" w:rsidP="008F18B3">
    <w:pPr>
      <w:pStyle w:val="Header"/>
      <w:jc w:val="cent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77156" w14:textId="64DAC43C" w:rsidR="001339FF" w:rsidRDefault="001339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64550A"/>
    <w:multiLevelType w:val="hybridMultilevel"/>
    <w:tmpl w:val="4D68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B0DB0"/>
    <w:multiLevelType w:val="hybridMultilevel"/>
    <w:tmpl w:val="B074E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2028857">
    <w:abstractNumId w:val="1"/>
  </w:num>
  <w:num w:numId="2" w16cid:durableId="1702166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jA1MDQyMrS0NDVR0lEKTi0uzszPAykwrAUAsAUb3CwAAAA="/>
  </w:docVars>
  <w:rsids>
    <w:rsidRoot w:val="00DE26E3"/>
    <w:rsid w:val="000021BD"/>
    <w:rsid w:val="00014B63"/>
    <w:rsid w:val="00027D96"/>
    <w:rsid w:val="00031300"/>
    <w:rsid w:val="00032561"/>
    <w:rsid w:val="000325FB"/>
    <w:rsid w:val="00032D4B"/>
    <w:rsid w:val="00033E13"/>
    <w:rsid w:val="0003515C"/>
    <w:rsid w:val="00035B9F"/>
    <w:rsid w:val="00037C7C"/>
    <w:rsid w:val="00043F41"/>
    <w:rsid w:val="00045B5E"/>
    <w:rsid w:val="00052E17"/>
    <w:rsid w:val="000575C6"/>
    <w:rsid w:val="00060B95"/>
    <w:rsid w:val="000630D9"/>
    <w:rsid w:val="000707B0"/>
    <w:rsid w:val="000808C3"/>
    <w:rsid w:val="00082FFF"/>
    <w:rsid w:val="0008328D"/>
    <w:rsid w:val="000936C7"/>
    <w:rsid w:val="00095794"/>
    <w:rsid w:val="000A482B"/>
    <w:rsid w:val="000A6175"/>
    <w:rsid w:val="000B4A4B"/>
    <w:rsid w:val="000B6E9C"/>
    <w:rsid w:val="000C284A"/>
    <w:rsid w:val="000C71ED"/>
    <w:rsid w:val="000D151A"/>
    <w:rsid w:val="000D2FDC"/>
    <w:rsid w:val="000D5150"/>
    <w:rsid w:val="000E4CB5"/>
    <w:rsid w:val="000F1F51"/>
    <w:rsid w:val="000F4703"/>
    <w:rsid w:val="000F7E1B"/>
    <w:rsid w:val="00103C39"/>
    <w:rsid w:val="0011237A"/>
    <w:rsid w:val="00112C30"/>
    <w:rsid w:val="00127792"/>
    <w:rsid w:val="0013215F"/>
    <w:rsid w:val="001339FF"/>
    <w:rsid w:val="00133D43"/>
    <w:rsid w:val="00134F05"/>
    <w:rsid w:val="00137F1A"/>
    <w:rsid w:val="00140038"/>
    <w:rsid w:val="00141CA2"/>
    <w:rsid w:val="00152991"/>
    <w:rsid w:val="001568C1"/>
    <w:rsid w:val="001574E6"/>
    <w:rsid w:val="001621CE"/>
    <w:rsid w:val="00167778"/>
    <w:rsid w:val="00171329"/>
    <w:rsid w:val="00173BC0"/>
    <w:rsid w:val="00174903"/>
    <w:rsid w:val="00181329"/>
    <w:rsid w:val="001841B3"/>
    <w:rsid w:val="00187AB4"/>
    <w:rsid w:val="0019651D"/>
    <w:rsid w:val="001A18F1"/>
    <w:rsid w:val="001B57F7"/>
    <w:rsid w:val="001C3A64"/>
    <w:rsid w:val="001D0F61"/>
    <w:rsid w:val="001D639F"/>
    <w:rsid w:val="001E114B"/>
    <w:rsid w:val="001F2EE6"/>
    <w:rsid w:val="001F3C76"/>
    <w:rsid w:val="002032DA"/>
    <w:rsid w:val="00203654"/>
    <w:rsid w:val="00205ABB"/>
    <w:rsid w:val="002130F0"/>
    <w:rsid w:val="00213474"/>
    <w:rsid w:val="002206F6"/>
    <w:rsid w:val="0022462B"/>
    <w:rsid w:val="00226F5C"/>
    <w:rsid w:val="00230BAE"/>
    <w:rsid w:val="00231D64"/>
    <w:rsid w:val="0023510A"/>
    <w:rsid w:val="00236A4C"/>
    <w:rsid w:val="00242B15"/>
    <w:rsid w:val="00242D54"/>
    <w:rsid w:val="0024370F"/>
    <w:rsid w:val="00261125"/>
    <w:rsid w:val="00263839"/>
    <w:rsid w:val="00267236"/>
    <w:rsid w:val="00286A70"/>
    <w:rsid w:val="00292675"/>
    <w:rsid w:val="002A46A1"/>
    <w:rsid w:val="002A69F3"/>
    <w:rsid w:val="002B2707"/>
    <w:rsid w:val="002B4E0C"/>
    <w:rsid w:val="002B6B6A"/>
    <w:rsid w:val="002C34FC"/>
    <w:rsid w:val="002C506D"/>
    <w:rsid w:val="002D42C8"/>
    <w:rsid w:val="002D6106"/>
    <w:rsid w:val="002D7EAF"/>
    <w:rsid w:val="002E0F09"/>
    <w:rsid w:val="002E1AA2"/>
    <w:rsid w:val="002E3E55"/>
    <w:rsid w:val="002E4129"/>
    <w:rsid w:val="002E6156"/>
    <w:rsid w:val="002F2457"/>
    <w:rsid w:val="002F26F9"/>
    <w:rsid w:val="002F2934"/>
    <w:rsid w:val="002F3AF0"/>
    <w:rsid w:val="002F68BD"/>
    <w:rsid w:val="002F7133"/>
    <w:rsid w:val="00304B14"/>
    <w:rsid w:val="00306F3B"/>
    <w:rsid w:val="0030796E"/>
    <w:rsid w:val="00335CB8"/>
    <w:rsid w:val="003377BA"/>
    <w:rsid w:val="00342E4E"/>
    <w:rsid w:val="00343641"/>
    <w:rsid w:val="00344B3D"/>
    <w:rsid w:val="00350629"/>
    <w:rsid w:val="00355E18"/>
    <w:rsid w:val="00356485"/>
    <w:rsid w:val="00360B6C"/>
    <w:rsid w:val="0036171E"/>
    <w:rsid w:val="003700BA"/>
    <w:rsid w:val="003723BF"/>
    <w:rsid w:val="003744C8"/>
    <w:rsid w:val="00376843"/>
    <w:rsid w:val="0038028B"/>
    <w:rsid w:val="00383615"/>
    <w:rsid w:val="003A691F"/>
    <w:rsid w:val="003B0981"/>
    <w:rsid w:val="003B0EDB"/>
    <w:rsid w:val="003B288F"/>
    <w:rsid w:val="003B4F39"/>
    <w:rsid w:val="003B613C"/>
    <w:rsid w:val="003C1E0A"/>
    <w:rsid w:val="003C28FC"/>
    <w:rsid w:val="003D2013"/>
    <w:rsid w:val="003E1B0E"/>
    <w:rsid w:val="003E673B"/>
    <w:rsid w:val="003F4AA0"/>
    <w:rsid w:val="003F6ED9"/>
    <w:rsid w:val="00423962"/>
    <w:rsid w:val="00427FDA"/>
    <w:rsid w:val="004322A4"/>
    <w:rsid w:val="00432EA7"/>
    <w:rsid w:val="00436EEF"/>
    <w:rsid w:val="00437065"/>
    <w:rsid w:val="00437B91"/>
    <w:rsid w:val="004478EA"/>
    <w:rsid w:val="00456190"/>
    <w:rsid w:val="00461BA9"/>
    <w:rsid w:val="0046375A"/>
    <w:rsid w:val="00464D8F"/>
    <w:rsid w:val="004703B7"/>
    <w:rsid w:val="00484344"/>
    <w:rsid w:val="00486011"/>
    <w:rsid w:val="00486D47"/>
    <w:rsid w:val="004977CC"/>
    <w:rsid w:val="004A0798"/>
    <w:rsid w:val="004A4F04"/>
    <w:rsid w:val="004C0A2A"/>
    <w:rsid w:val="004C31ED"/>
    <w:rsid w:val="004D0B5D"/>
    <w:rsid w:val="004D204D"/>
    <w:rsid w:val="004E0939"/>
    <w:rsid w:val="004E0E42"/>
    <w:rsid w:val="004E43BB"/>
    <w:rsid w:val="004F45CF"/>
    <w:rsid w:val="00501896"/>
    <w:rsid w:val="00505D96"/>
    <w:rsid w:val="005110F1"/>
    <w:rsid w:val="00517457"/>
    <w:rsid w:val="00525F86"/>
    <w:rsid w:val="005311B7"/>
    <w:rsid w:val="00534CF3"/>
    <w:rsid w:val="00535A5B"/>
    <w:rsid w:val="0054685E"/>
    <w:rsid w:val="00546BE7"/>
    <w:rsid w:val="005528C4"/>
    <w:rsid w:val="00561D0C"/>
    <w:rsid w:val="00565049"/>
    <w:rsid w:val="0056677E"/>
    <w:rsid w:val="00582CDE"/>
    <w:rsid w:val="005847B1"/>
    <w:rsid w:val="00585A67"/>
    <w:rsid w:val="00591687"/>
    <w:rsid w:val="00594109"/>
    <w:rsid w:val="005A19A5"/>
    <w:rsid w:val="005B0481"/>
    <w:rsid w:val="005B4BCE"/>
    <w:rsid w:val="005D02CF"/>
    <w:rsid w:val="005D4779"/>
    <w:rsid w:val="005D62CD"/>
    <w:rsid w:val="005E3500"/>
    <w:rsid w:val="005E3AFB"/>
    <w:rsid w:val="005F605F"/>
    <w:rsid w:val="006149CD"/>
    <w:rsid w:val="00617370"/>
    <w:rsid w:val="00617F96"/>
    <w:rsid w:val="0062185F"/>
    <w:rsid w:val="00623B3A"/>
    <w:rsid w:val="00632FA2"/>
    <w:rsid w:val="0063558F"/>
    <w:rsid w:val="00637CAB"/>
    <w:rsid w:val="00640C4E"/>
    <w:rsid w:val="006428E8"/>
    <w:rsid w:val="00643D33"/>
    <w:rsid w:val="00664341"/>
    <w:rsid w:val="006705F7"/>
    <w:rsid w:val="006746EF"/>
    <w:rsid w:val="00674749"/>
    <w:rsid w:val="00675214"/>
    <w:rsid w:val="00684AD7"/>
    <w:rsid w:val="006B64FD"/>
    <w:rsid w:val="006B6891"/>
    <w:rsid w:val="006C26E3"/>
    <w:rsid w:val="006D45FA"/>
    <w:rsid w:val="006E576D"/>
    <w:rsid w:val="006F446B"/>
    <w:rsid w:val="006F66BB"/>
    <w:rsid w:val="00705F10"/>
    <w:rsid w:val="00707F36"/>
    <w:rsid w:val="00710844"/>
    <w:rsid w:val="00713ADA"/>
    <w:rsid w:val="007146BB"/>
    <w:rsid w:val="007171F6"/>
    <w:rsid w:val="00717214"/>
    <w:rsid w:val="00717231"/>
    <w:rsid w:val="00720871"/>
    <w:rsid w:val="00730EDA"/>
    <w:rsid w:val="00735A6C"/>
    <w:rsid w:val="00737475"/>
    <w:rsid w:val="00737AE0"/>
    <w:rsid w:val="00740B8B"/>
    <w:rsid w:val="007412C5"/>
    <w:rsid w:val="0074132A"/>
    <w:rsid w:val="0075174A"/>
    <w:rsid w:val="007517BF"/>
    <w:rsid w:val="00753299"/>
    <w:rsid w:val="007533F5"/>
    <w:rsid w:val="00753FEB"/>
    <w:rsid w:val="007614DF"/>
    <w:rsid w:val="00766731"/>
    <w:rsid w:val="007721E9"/>
    <w:rsid w:val="00777B75"/>
    <w:rsid w:val="0078561F"/>
    <w:rsid w:val="00786175"/>
    <w:rsid w:val="00790BCE"/>
    <w:rsid w:val="007A19DD"/>
    <w:rsid w:val="007A1ACB"/>
    <w:rsid w:val="007A381A"/>
    <w:rsid w:val="007A4F14"/>
    <w:rsid w:val="007A5CC8"/>
    <w:rsid w:val="007B08A9"/>
    <w:rsid w:val="007B095C"/>
    <w:rsid w:val="007C07E1"/>
    <w:rsid w:val="007C2B50"/>
    <w:rsid w:val="007C6C8C"/>
    <w:rsid w:val="007E3F40"/>
    <w:rsid w:val="007E6698"/>
    <w:rsid w:val="007F0E6D"/>
    <w:rsid w:val="007F1C31"/>
    <w:rsid w:val="007F7DE9"/>
    <w:rsid w:val="008000A0"/>
    <w:rsid w:val="00801EF2"/>
    <w:rsid w:val="00813564"/>
    <w:rsid w:val="00824847"/>
    <w:rsid w:val="0082666B"/>
    <w:rsid w:val="00827ED4"/>
    <w:rsid w:val="008553C5"/>
    <w:rsid w:val="0086005D"/>
    <w:rsid w:val="00865BA4"/>
    <w:rsid w:val="00867526"/>
    <w:rsid w:val="00872B89"/>
    <w:rsid w:val="00876571"/>
    <w:rsid w:val="00876788"/>
    <w:rsid w:val="00877CA3"/>
    <w:rsid w:val="008873EC"/>
    <w:rsid w:val="00894ABE"/>
    <w:rsid w:val="008A4A2D"/>
    <w:rsid w:val="008B1020"/>
    <w:rsid w:val="008B29C6"/>
    <w:rsid w:val="008B57B4"/>
    <w:rsid w:val="008B6CD6"/>
    <w:rsid w:val="008C0C4A"/>
    <w:rsid w:val="008C51D3"/>
    <w:rsid w:val="008D052B"/>
    <w:rsid w:val="008D61C7"/>
    <w:rsid w:val="008D6971"/>
    <w:rsid w:val="008E42EE"/>
    <w:rsid w:val="008E67D2"/>
    <w:rsid w:val="008F18B3"/>
    <w:rsid w:val="00900550"/>
    <w:rsid w:val="00910CC8"/>
    <w:rsid w:val="009242F1"/>
    <w:rsid w:val="00925957"/>
    <w:rsid w:val="0092697B"/>
    <w:rsid w:val="0093140C"/>
    <w:rsid w:val="00932FCA"/>
    <w:rsid w:val="00935A15"/>
    <w:rsid w:val="00946B40"/>
    <w:rsid w:val="00950182"/>
    <w:rsid w:val="00951B03"/>
    <w:rsid w:val="00954EA4"/>
    <w:rsid w:val="0096397A"/>
    <w:rsid w:val="00970BE3"/>
    <w:rsid w:val="009757BB"/>
    <w:rsid w:val="0097698F"/>
    <w:rsid w:val="00983EE9"/>
    <w:rsid w:val="009874D4"/>
    <w:rsid w:val="00987711"/>
    <w:rsid w:val="00990AE6"/>
    <w:rsid w:val="00990AE9"/>
    <w:rsid w:val="00994448"/>
    <w:rsid w:val="00994EE2"/>
    <w:rsid w:val="009A0D59"/>
    <w:rsid w:val="009B4562"/>
    <w:rsid w:val="009B55D6"/>
    <w:rsid w:val="009C57DF"/>
    <w:rsid w:val="009C63F4"/>
    <w:rsid w:val="009C6DE4"/>
    <w:rsid w:val="009E1637"/>
    <w:rsid w:val="009E1C56"/>
    <w:rsid w:val="009E238B"/>
    <w:rsid w:val="009E3520"/>
    <w:rsid w:val="009E4861"/>
    <w:rsid w:val="009F0C13"/>
    <w:rsid w:val="00A00333"/>
    <w:rsid w:val="00A07164"/>
    <w:rsid w:val="00A10BB4"/>
    <w:rsid w:val="00A240C4"/>
    <w:rsid w:val="00A3066C"/>
    <w:rsid w:val="00A3151C"/>
    <w:rsid w:val="00A3628F"/>
    <w:rsid w:val="00A36AC9"/>
    <w:rsid w:val="00A42567"/>
    <w:rsid w:val="00A42611"/>
    <w:rsid w:val="00A43E2B"/>
    <w:rsid w:val="00A44D68"/>
    <w:rsid w:val="00A5359A"/>
    <w:rsid w:val="00A55C7F"/>
    <w:rsid w:val="00A55CB2"/>
    <w:rsid w:val="00A603B7"/>
    <w:rsid w:val="00A61930"/>
    <w:rsid w:val="00A6600B"/>
    <w:rsid w:val="00A728FC"/>
    <w:rsid w:val="00A804B1"/>
    <w:rsid w:val="00A81EDF"/>
    <w:rsid w:val="00A82B25"/>
    <w:rsid w:val="00A85F83"/>
    <w:rsid w:val="00A87765"/>
    <w:rsid w:val="00A90288"/>
    <w:rsid w:val="00A907F4"/>
    <w:rsid w:val="00A92B71"/>
    <w:rsid w:val="00AC1AC2"/>
    <w:rsid w:val="00AD0DBC"/>
    <w:rsid w:val="00AE768E"/>
    <w:rsid w:val="00AF4D54"/>
    <w:rsid w:val="00B000AB"/>
    <w:rsid w:val="00B2490B"/>
    <w:rsid w:val="00B266B1"/>
    <w:rsid w:val="00B35FF8"/>
    <w:rsid w:val="00B37E97"/>
    <w:rsid w:val="00B43D59"/>
    <w:rsid w:val="00B60DFD"/>
    <w:rsid w:val="00B817EF"/>
    <w:rsid w:val="00B83C0C"/>
    <w:rsid w:val="00B83CF0"/>
    <w:rsid w:val="00B91A5A"/>
    <w:rsid w:val="00B91BD8"/>
    <w:rsid w:val="00BA62B7"/>
    <w:rsid w:val="00BB4CEC"/>
    <w:rsid w:val="00BB5108"/>
    <w:rsid w:val="00BC036A"/>
    <w:rsid w:val="00BC1F1D"/>
    <w:rsid w:val="00BC2FFE"/>
    <w:rsid w:val="00BC6A13"/>
    <w:rsid w:val="00BD19DC"/>
    <w:rsid w:val="00BD36D0"/>
    <w:rsid w:val="00BD3832"/>
    <w:rsid w:val="00BE3FFE"/>
    <w:rsid w:val="00BF32FB"/>
    <w:rsid w:val="00C006D7"/>
    <w:rsid w:val="00C00B67"/>
    <w:rsid w:val="00C0528C"/>
    <w:rsid w:val="00C05519"/>
    <w:rsid w:val="00C12195"/>
    <w:rsid w:val="00C12CFA"/>
    <w:rsid w:val="00C13482"/>
    <w:rsid w:val="00C173C5"/>
    <w:rsid w:val="00C2023D"/>
    <w:rsid w:val="00C3510F"/>
    <w:rsid w:val="00C35F20"/>
    <w:rsid w:val="00C469DB"/>
    <w:rsid w:val="00C52578"/>
    <w:rsid w:val="00C618DB"/>
    <w:rsid w:val="00C627D0"/>
    <w:rsid w:val="00C64BD0"/>
    <w:rsid w:val="00C666A8"/>
    <w:rsid w:val="00C67E55"/>
    <w:rsid w:val="00C81DDB"/>
    <w:rsid w:val="00C83E86"/>
    <w:rsid w:val="00C8588B"/>
    <w:rsid w:val="00C941FA"/>
    <w:rsid w:val="00CA3BC2"/>
    <w:rsid w:val="00CB3E01"/>
    <w:rsid w:val="00CC61B9"/>
    <w:rsid w:val="00CD148D"/>
    <w:rsid w:val="00CD4D2A"/>
    <w:rsid w:val="00CE08D0"/>
    <w:rsid w:val="00CE3FD7"/>
    <w:rsid w:val="00D04536"/>
    <w:rsid w:val="00D04C2F"/>
    <w:rsid w:val="00D06DF7"/>
    <w:rsid w:val="00D123DD"/>
    <w:rsid w:val="00D176AA"/>
    <w:rsid w:val="00D2402B"/>
    <w:rsid w:val="00D25AC1"/>
    <w:rsid w:val="00D47E98"/>
    <w:rsid w:val="00D5373A"/>
    <w:rsid w:val="00D538C5"/>
    <w:rsid w:val="00D61E9C"/>
    <w:rsid w:val="00D71077"/>
    <w:rsid w:val="00D733B9"/>
    <w:rsid w:val="00D777D4"/>
    <w:rsid w:val="00D831CF"/>
    <w:rsid w:val="00D875E8"/>
    <w:rsid w:val="00D915A8"/>
    <w:rsid w:val="00D96BF1"/>
    <w:rsid w:val="00DB799F"/>
    <w:rsid w:val="00DB79E6"/>
    <w:rsid w:val="00DD2DEF"/>
    <w:rsid w:val="00DD4521"/>
    <w:rsid w:val="00DD4960"/>
    <w:rsid w:val="00DE0CA4"/>
    <w:rsid w:val="00DE26E3"/>
    <w:rsid w:val="00DE270F"/>
    <w:rsid w:val="00DE35A5"/>
    <w:rsid w:val="00DE472C"/>
    <w:rsid w:val="00DF2C41"/>
    <w:rsid w:val="00DF4E60"/>
    <w:rsid w:val="00E0185F"/>
    <w:rsid w:val="00E01F63"/>
    <w:rsid w:val="00E02C23"/>
    <w:rsid w:val="00E03991"/>
    <w:rsid w:val="00E0576F"/>
    <w:rsid w:val="00E1047F"/>
    <w:rsid w:val="00E13182"/>
    <w:rsid w:val="00E13F45"/>
    <w:rsid w:val="00E17FBE"/>
    <w:rsid w:val="00E316A3"/>
    <w:rsid w:val="00E32624"/>
    <w:rsid w:val="00E328DB"/>
    <w:rsid w:val="00E40107"/>
    <w:rsid w:val="00E466B5"/>
    <w:rsid w:val="00E50E7F"/>
    <w:rsid w:val="00E54EED"/>
    <w:rsid w:val="00E55C80"/>
    <w:rsid w:val="00E55D30"/>
    <w:rsid w:val="00E55DDE"/>
    <w:rsid w:val="00E63C15"/>
    <w:rsid w:val="00E64ECF"/>
    <w:rsid w:val="00E655FA"/>
    <w:rsid w:val="00E6611B"/>
    <w:rsid w:val="00E75934"/>
    <w:rsid w:val="00E81A5A"/>
    <w:rsid w:val="00E856E6"/>
    <w:rsid w:val="00E918FA"/>
    <w:rsid w:val="00E91BBB"/>
    <w:rsid w:val="00E927A0"/>
    <w:rsid w:val="00E947F5"/>
    <w:rsid w:val="00E956BC"/>
    <w:rsid w:val="00EA0377"/>
    <w:rsid w:val="00EA0727"/>
    <w:rsid w:val="00EB2C5B"/>
    <w:rsid w:val="00EC6567"/>
    <w:rsid w:val="00EC7979"/>
    <w:rsid w:val="00ED42EB"/>
    <w:rsid w:val="00ED5383"/>
    <w:rsid w:val="00EE7D9C"/>
    <w:rsid w:val="00EF3B6D"/>
    <w:rsid w:val="00EF6C51"/>
    <w:rsid w:val="00F06927"/>
    <w:rsid w:val="00F10655"/>
    <w:rsid w:val="00F15B6F"/>
    <w:rsid w:val="00F20E93"/>
    <w:rsid w:val="00F22268"/>
    <w:rsid w:val="00F2798F"/>
    <w:rsid w:val="00F31DB1"/>
    <w:rsid w:val="00F40349"/>
    <w:rsid w:val="00F51882"/>
    <w:rsid w:val="00F52E3E"/>
    <w:rsid w:val="00F632D8"/>
    <w:rsid w:val="00F65328"/>
    <w:rsid w:val="00F6666C"/>
    <w:rsid w:val="00F7086D"/>
    <w:rsid w:val="00F73E0A"/>
    <w:rsid w:val="00F74679"/>
    <w:rsid w:val="00F9083D"/>
    <w:rsid w:val="00F93C2A"/>
    <w:rsid w:val="00FA26CA"/>
    <w:rsid w:val="00FA343A"/>
    <w:rsid w:val="00FA4105"/>
    <w:rsid w:val="00FA7D7B"/>
    <w:rsid w:val="00FB3311"/>
    <w:rsid w:val="00FB3D9E"/>
    <w:rsid w:val="00FB41B1"/>
    <w:rsid w:val="00FC109B"/>
    <w:rsid w:val="00FC15AE"/>
    <w:rsid w:val="00FC493C"/>
    <w:rsid w:val="00FC5A84"/>
    <w:rsid w:val="00FD1397"/>
    <w:rsid w:val="00FD5E19"/>
    <w:rsid w:val="00FF0F65"/>
    <w:rsid w:val="00FF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20028D"/>
  <w15:docId w15:val="{38DD4550-C3CD-4481-B3AD-501218654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26E3"/>
    <w:pPr>
      <w:spacing w:after="0" w:line="240" w:lineRule="auto"/>
    </w:pPr>
  </w:style>
  <w:style w:type="table" w:styleId="TableGrid">
    <w:name w:val="Table Grid"/>
    <w:basedOn w:val="TableNormal"/>
    <w:uiPriority w:val="59"/>
    <w:rsid w:val="00DE2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DE26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26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6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2EB"/>
  </w:style>
  <w:style w:type="paragraph" w:styleId="Footer">
    <w:name w:val="footer"/>
    <w:basedOn w:val="Normal"/>
    <w:link w:val="Foot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2EB"/>
  </w:style>
  <w:style w:type="paragraph" w:styleId="ListParagraph">
    <w:name w:val="List Paragraph"/>
    <w:basedOn w:val="Normal"/>
    <w:uiPriority w:val="34"/>
    <w:qFormat/>
    <w:rsid w:val="00EC65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73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73C5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E76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76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76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EC79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D05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947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5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%20stripessharedservices@umsystem.edu" TargetMode="Externa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ompsearch.umsystem.edu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ompsearch.umsystem.edu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C8C035AD56C4DEFA1F5CDE80BEDC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38A2A-1F57-48CF-AF2B-E5EAA76C60B9}"/>
      </w:docPartPr>
      <w:docPartBody>
        <w:p w:rsidR="00E43479" w:rsidRDefault="00D47A42" w:rsidP="00D47A42">
          <w:pPr>
            <w:pStyle w:val="9C8C035AD56C4DEFA1F5CDE80BEDC764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34EC757DA7CD4FA08BEAC420F566F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E6059-448A-4915-9536-78A589E64981}"/>
      </w:docPartPr>
      <w:docPartBody>
        <w:p w:rsidR="00E43479" w:rsidRDefault="00D47A42" w:rsidP="00D47A42">
          <w:pPr>
            <w:pStyle w:val="34EC757DA7CD4FA08BEAC420F566FC3F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20BA0B2E33B4B1083102469B0525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B5786-736C-472F-9EC5-9D09C741F0AC}"/>
      </w:docPartPr>
      <w:docPartBody>
        <w:p w:rsidR="00E43479" w:rsidRDefault="00D47A42" w:rsidP="00D47A42">
          <w:pPr>
            <w:pStyle w:val="620BA0B2E33B4B1083102469B05257F9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C42E7869612542FF9F23B291E8A78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9DF10-EC0C-4354-9AB4-AF86A8E1C641}"/>
      </w:docPartPr>
      <w:docPartBody>
        <w:p w:rsidR="00E43479" w:rsidRDefault="00D47A42" w:rsidP="00D47A42">
          <w:pPr>
            <w:pStyle w:val="C42E7869612542FF9F23B291E8A78092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E54BB286D58452CAC31E8F76D8C8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652F5-9DEA-4B7E-B096-A29699399DFC}"/>
      </w:docPartPr>
      <w:docPartBody>
        <w:p w:rsidR="00E43479" w:rsidRDefault="00D47A42" w:rsidP="00D47A42">
          <w:pPr>
            <w:pStyle w:val="6E54BB286D58452CAC31E8F76D8C81CB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0F5EA55F6FC2486EB0915C30062A3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8D3E4-11C3-4EDF-A8D3-29D0CD21209A}"/>
      </w:docPartPr>
      <w:docPartBody>
        <w:p w:rsidR="00E43479" w:rsidRDefault="00D47A42" w:rsidP="00D47A42">
          <w:pPr>
            <w:pStyle w:val="0F5EA55F6FC2486EB0915C30062A371A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9B719B87862C4A999C83CE77C8A59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D49AB-B322-4D79-B96E-B91694DE77D3}"/>
      </w:docPartPr>
      <w:docPartBody>
        <w:p w:rsidR="00E43479" w:rsidRDefault="00D47A42" w:rsidP="00D47A42">
          <w:pPr>
            <w:pStyle w:val="9B719B87862C4A999C83CE77C8A592EB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1A6527BE37B142BAA91218C1D6E23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5ED47-CF8F-4C50-B570-8C411442B307}"/>
      </w:docPartPr>
      <w:docPartBody>
        <w:p w:rsidR="00E43479" w:rsidRDefault="00D47A42" w:rsidP="00D47A42">
          <w:pPr>
            <w:pStyle w:val="1A6527BE37B142BAA91218C1D6E234311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A029A6AE08554AD0AF74FE3FB8F57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4B658-8B58-4117-B61C-B9D03BA1E3D6}"/>
      </w:docPartPr>
      <w:docPartBody>
        <w:p w:rsidR="00CF4A7F" w:rsidRDefault="007F5F29" w:rsidP="007F5F29">
          <w:pPr>
            <w:pStyle w:val="A029A6AE08554AD0AF74FE3FB8F57DD3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1241A461C7154DDEBBB91A32B5980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FEC4D-BEA2-45E4-825E-A592FA37CB68}"/>
      </w:docPartPr>
      <w:docPartBody>
        <w:p w:rsidR="00CF4A7F" w:rsidRDefault="007F5F29" w:rsidP="007F5F29">
          <w:pPr>
            <w:pStyle w:val="1241A461C7154DDEBBB91A32B5980B33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3FA6"/>
    <w:rsid w:val="00012D71"/>
    <w:rsid w:val="000229FD"/>
    <w:rsid w:val="00056515"/>
    <w:rsid w:val="00166D4E"/>
    <w:rsid w:val="001B61FF"/>
    <w:rsid w:val="002456B5"/>
    <w:rsid w:val="00274E01"/>
    <w:rsid w:val="0028604B"/>
    <w:rsid w:val="002F62BD"/>
    <w:rsid w:val="00334B0B"/>
    <w:rsid w:val="00352B42"/>
    <w:rsid w:val="00362861"/>
    <w:rsid w:val="003631CE"/>
    <w:rsid w:val="00376854"/>
    <w:rsid w:val="003C062D"/>
    <w:rsid w:val="003F51AB"/>
    <w:rsid w:val="003F6A50"/>
    <w:rsid w:val="00452CB2"/>
    <w:rsid w:val="004543C9"/>
    <w:rsid w:val="00455969"/>
    <w:rsid w:val="00473FA6"/>
    <w:rsid w:val="004C1C4A"/>
    <w:rsid w:val="004C7B63"/>
    <w:rsid w:val="004D039F"/>
    <w:rsid w:val="004D3D7B"/>
    <w:rsid w:val="004E0B1B"/>
    <w:rsid w:val="004E1742"/>
    <w:rsid w:val="005153FD"/>
    <w:rsid w:val="0052050B"/>
    <w:rsid w:val="00527DD1"/>
    <w:rsid w:val="005669D4"/>
    <w:rsid w:val="005728A3"/>
    <w:rsid w:val="005C3DD8"/>
    <w:rsid w:val="005D0C6E"/>
    <w:rsid w:val="00601131"/>
    <w:rsid w:val="006069D7"/>
    <w:rsid w:val="0062311B"/>
    <w:rsid w:val="00642BD7"/>
    <w:rsid w:val="00643642"/>
    <w:rsid w:val="00645BCA"/>
    <w:rsid w:val="00662361"/>
    <w:rsid w:val="00676867"/>
    <w:rsid w:val="00693E8F"/>
    <w:rsid w:val="006A3590"/>
    <w:rsid w:val="006A5BCD"/>
    <w:rsid w:val="006C05C2"/>
    <w:rsid w:val="006E15A2"/>
    <w:rsid w:val="006E4254"/>
    <w:rsid w:val="00777875"/>
    <w:rsid w:val="007B2F00"/>
    <w:rsid w:val="007E083F"/>
    <w:rsid w:val="007F5F29"/>
    <w:rsid w:val="008000A0"/>
    <w:rsid w:val="008208E6"/>
    <w:rsid w:val="00836560"/>
    <w:rsid w:val="00846E84"/>
    <w:rsid w:val="00875E5D"/>
    <w:rsid w:val="00896FAE"/>
    <w:rsid w:val="008B57FE"/>
    <w:rsid w:val="008F4BA7"/>
    <w:rsid w:val="00922085"/>
    <w:rsid w:val="009264D9"/>
    <w:rsid w:val="00932F12"/>
    <w:rsid w:val="00941D1E"/>
    <w:rsid w:val="00942F96"/>
    <w:rsid w:val="009453B4"/>
    <w:rsid w:val="00962B57"/>
    <w:rsid w:val="00982AF9"/>
    <w:rsid w:val="009927FB"/>
    <w:rsid w:val="009A3FCA"/>
    <w:rsid w:val="009F18AB"/>
    <w:rsid w:val="00A258D1"/>
    <w:rsid w:val="00A267CD"/>
    <w:rsid w:val="00A30D3E"/>
    <w:rsid w:val="00A37DBD"/>
    <w:rsid w:val="00A41749"/>
    <w:rsid w:val="00A474FD"/>
    <w:rsid w:val="00A52840"/>
    <w:rsid w:val="00A5409C"/>
    <w:rsid w:val="00A61CD4"/>
    <w:rsid w:val="00A9676D"/>
    <w:rsid w:val="00AA3002"/>
    <w:rsid w:val="00AA3EF0"/>
    <w:rsid w:val="00AD628D"/>
    <w:rsid w:val="00B02A40"/>
    <w:rsid w:val="00B06AED"/>
    <w:rsid w:val="00B22F4B"/>
    <w:rsid w:val="00B555BE"/>
    <w:rsid w:val="00B63143"/>
    <w:rsid w:val="00B635E7"/>
    <w:rsid w:val="00B733AC"/>
    <w:rsid w:val="00BC45EB"/>
    <w:rsid w:val="00BE7EAA"/>
    <w:rsid w:val="00C132F7"/>
    <w:rsid w:val="00C43AFB"/>
    <w:rsid w:val="00CA5085"/>
    <w:rsid w:val="00CA5B04"/>
    <w:rsid w:val="00CF4A7F"/>
    <w:rsid w:val="00D123DD"/>
    <w:rsid w:val="00D17E79"/>
    <w:rsid w:val="00D31E75"/>
    <w:rsid w:val="00D47A42"/>
    <w:rsid w:val="00D540F7"/>
    <w:rsid w:val="00D62ED1"/>
    <w:rsid w:val="00D72121"/>
    <w:rsid w:val="00D772E3"/>
    <w:rsid w:val="00DA00D9"/>
    <w:rsid w:val="00DF162C"/>
    <w:rsid w:val="00DF4F09"/>
    <w:rsid w:val="00E14BC2"/>
    <w:rsid w:val="00E43479"/>
    <w:rsid w:val="00E55876"/>
    <w:rsid w:val="00E60E3F"/>
    <w:rsid w:val="00E64BC9"/>
    <w:rsid w:val="00E746DB"/>
    <w:rsid w:val="00EA05A6"/>
    <w:rsid w:val="00EB29F5"/>
    <w:rsid w:val="00ED7067"/>
    <w:rsid w:val="00EF4B6A"/>
    <w:rsid w:val="00F469BF"/>
    <w:rsid w:val="00F72B66"/>
    <w:rsid w:val="00F764F7"/>
    <w:rsid w:val="00FC4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5F29"/>
    <w:rPr>
      <w:color w:val="808080"/>
    </w:rPr>
  </w:style>
  <w:style w:type="paragraph" w:customStyle="1" w:styleId="620BA0B2E33B4B1083102469B05257F92">
    <w:name w:val="620BA0B2E33B4B1083102469B05257F92"/>
    <w:rsid w:val="00D47A42"/>
    <w:pPr>
      <w:spacing w:after="0" w:line="240" w:lineRule="auto"/>
    </w:pPr>
  </w:style>
  <w:style w:type="paragraph" w:customStyle="1" w:styleId="9C8C035AD56C4DEFA1F5CDE80BEDC7642">
    <w:name w:val="9C8C035AD56C4DEFA1F5CDE80BEDC7642"/>
    <w:rsid w:val="00D47A42"/>
    <w:pPr>
      <w:spacing w:after="0" w:line="240" w:lineRule="auto"/>
    </w:pPr>
  </w:style>
  <w:style w:type="paragraph" w:customStyle="1" w:styleId="34EC757DA7CD4FA08BEAC420F566FC3F2">
    <w:name w:val="34EC757DA7CD4FA08BEAC420F566FC3F2"/>
    <w:rsid w:val="00D47A42"/>
    <w:pPr>
      <w:spacing w:after="0" w:line="240" w:lineRule="auto"/>
    </w:pPr>
  </w:style>
  <w:style w:type="paragraph" w:customStyle="1" w:styleId="C42E7869612542FF9F23B291E8A780922">
    <w:name w:val="C42E7869612542FF9F23B291E8A780922"/>
    <w:rsid w:val="00D47A42"/>
    <w:pPr>
      <w:spacing w:after="0" w:line="240" w:lineRule="auto"/>
    </w:pPr>
  </w:style>
  <w:style w:type="paragraph" w:customStyle="1" w:styleId="6E54BB286D58452CAC31E8F76D8C81CB2">
    <w:name w:val="6E54BB286D58452CAC31E8F76D8C81CB2"/>
    <w:rsid w:val="00D47A42"/>
    <w:pPr>
      <w:spacing w:after="0" w:line="240" w:lineRule="auto"/>
    </w:pPr>
  </w:style>
  <w:style w:type="paragraph" w:customStyle="1" w:styleId="0F5EA55F6FC2486EB0915C30062A371A2">
    <w:name w:val="0F5EA55F6FC2486EB0915C30062A371A2"/>
    <w:rsid w:val="00D47A42"/>
    <w:pPr>
      <w:spacing w:after="0" w:line="240" w:lineRule="auto"/>
    </w:pPr>
  </w:style>
  <w:style w:type="paragraph" w:customStyle="1" w:styleId="9B719B87862C4A999C83CE77C8A592EB2">
    <w:name w:val="9B719B87862C4A999C83CE77C8A592EB2"/>
    <w:rsid w:val="00D47A42"/>
    <w:pPr>
      <w:spacing w:after="0" w:line="240" w:lineRule="auto"/>
    </w:pPr>
  </w:style>
  <w:style w:type="paragraph" w:customStyle="1" w:styleId="1A6527BE37B142BAA91218C1D6E234311">
    <w:name w:val="1A6527BE37B142BAA91218C1D6E234311"/>
    <w:rsid w:val="00D47A42"/>
    <w:pPr>
      <w:spacing w:after="0" w:line="240" w:lineRule="auto"/>
    </w:pPr>
  </w:style>
  <w:style w:type="paragraph" w:customStyle="1" w:styleId="A029A6AE08554AD0AF74FE3FB8F57DD3">
    <w:name w:val="A029A6AE08554AD0AF74FE3FB8F57DD3"/>
    <w:rsid w:val="007F5F29"/>
    <w:pPr>
      <w:spacing w:after="160" w:line="259" w:lineRule="auto"/>
    </w:pPr>
  </w:style>
  <w:style w:type="paragraph" w:customStyle="1" w:styleId="1241A461C7154DDEBBB91A32B5980B33">
    <w:name w:val="1241A461C7154DDEBBB91A32B5980B33"/>
    <w:rsid w:val="007F5F2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63E1B6-D5C5-4DA2-859C-CCDC4B7B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92</Words>
  <Characters>395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</Company>
  <LinksUpToDate>false</LinksUpToDate>
  <CharactersWithSpaces>4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llinas</dc:creator>
  <cp:lastModifiedBy>Murphy, Chuck</cp:lastModifiedBy>
  <cp:revision>3</cp:revision>
  <cp:lastPrinted>2017-10-24T16:17:00Z</cp:lastPrinted>
  <dcterms:created xsi:type="dcterms:W3CDTF">2025-01-28T22:36:00Z</dcterms:created>
  <dcterms:modified xsi:type="dcterms:W3CDTF">2025-01-28T22:44:00Z</dcterms:modified>
</cp:coreProperties>
</file>